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4EBFA234" w14:textId="77777777" w:rsidR="00F713FE" w:rsidRDefault="00853400">
      <w:pPr>
        <w:pStyle w:val="1"/>
        <w:jc w:val="both"/>
        <w:rPr>
          <w:rFonts w:cs="Arial"/>
          <w:lang w:val="en-US"/>
        </w:rPr>
      </w:pPr>
      <w:r>
        <w:rPr>
          <w:rFonts w:cs="Arial"/>
          <w:lang w:val="en-US"/>
        </w:rPr>
        <w:t>2. Discussion</w:t>
      </w:r>
    </w:p>
    <w:p w14:paraId="28BE8972" w14:textId="77777777" w:rsidR="00F713FE" w:rsidRDefault="00853400">
      <w:pPr>
        <w:pStyle w:val="2"/>
      </w:pPr>
      <w:r>
        <w:t>2.1 Moderator Summary</w:t>
      </w:r>
    </w:p>
    <w:p w14:paraId="30ABAB1D" w14:textId="05773F99"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44D04310" w14:textId="713C779D"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739F315F" w14:textId="2498CD4C" w:rsidR="00513AFF" w:rsidRPr="00513AFF" w:rsidRDefault="00513AFF" w:rsidP="00513AFF">
      <w:pPr>
        <w:pStyle w:val="4"/>
      </w:pPr>
      <w:r w:rsidRPr="00513AFF">
        <w:t>2.1.1.1</w:t>
      </w:r>
      <w:r w:rsidR="00805384">
        <w:tab/>
      </w:r>
      <w:r>
        <w:t xml:space="preserve">Type B </w:t>
      </w:r>
      <w:r w:rsidRPr="00513AFF">
        <w:t>BD/CCE limits</w:t>
      </w:r>
    </w:p>
    <w:p w14:paraId="798F5021" w14:textId="3B25746E" w:rsidR="00F713FE" w:rsidRDefault="00853400">
      <w:pPr>
        <w:pStyle w:val="af8"/>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af8"/>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4DCC2CA4" w14:textId="5417E062" w:rsidR="00C637A4" w:rsidRPr="002B43FF" w:rsidRDefault="002B43FF">
      <w:pPr>
        <w:pStyle w:val="af8"/>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2F08DE3C" w14:textId="2979D0D3"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55E67808" w14:textId="414CF9CE"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Alt2 – [2],[4],[6],[7],[17]</w:t>
      </w:r>
    </w:p>
    <w:p w14:paraId="22C206FE" w14:textId="411834CB"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Batang" w:hAnsi="Times"/>
          <w:szCs w:val="24"/>
        </w:rPr>
        <w:t>Alt3 – [9],[18]</w:t>
      </w:r>
    </w:p>
    <w:p w14:paraId="58AE2B3B" w14:textId="0662305F" w:rsidR="002B43FF" w:rsidRPr="002B43FF" w:rsidRDefault="002B43FF" w:rsidP="002B43FF">
      <w:pPr>
        <w:pStyle w:val="af8"/>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af8"/>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50C3877" w14:textId="71F16577" w:rsidR="0046176B" w:rsidRPr="00761118" w:rsidRDefault="00761118" w:rsidP="0046176B">
      <w:pPr>
        <w:pStyle w:val="af8"/>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af8"/>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af8"/>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276B316" w14:textId="344C409D" w:rsidR="0079701F" w:rsidRPr="0079701F" w:rsidRDefault="00812B35" w:rsidP="0079701F">
      <w:pPr>
        <w:pStyle w:val="af8"/>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af8"/>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812B35" w:rsidP="0079701F">
      <w:pPr>
        <w:pStyle w:val="af8"/>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af8"/>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af8"/>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14:paraId="43C803AF" w14:textId="7FBA5596" w:rsidR="00C637A4" w:rsidRPr="00805384" w:rsidRDefault="00C637A4" w:rsidP="00805384">
      <w:pPr>
        <w:pStyle w:val="af8"/>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2E8DDE70" w14:textId="5D284D72" w:rsidR="00C637A4" w:rsidRDefault="00A66612" w:rsidP="00C637A4">
      <w:pPr>
        <w:pStyle w:val="af8"/>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af8"/>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af8"/>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af8"/>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af8"/>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af8"/>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af8"/>
        <w:numPr>
          <w:ilvl w:val="1"/>
          <w:numId w:val="3"/>
        </w:numPr>
        <w:tabs>
          <w:tab w:val="left" w:pos="720"/>
          <w:tab w:val="left" w:pos="2160"/>
        </w:tabs>
        <w:rPr>
          <w:lang w:val="en-US" w:eastAsia="zh-CN"/>
        </w:rPr>
      </w:pPr>
      <w:r>
        <w:t>additional BD limitations apply for CORESETs with same coresetPoolIndex – [1</w:t>
      </w:r>
      <w:r w:rsidR="00CA339C">
        <w:t>9</w:t>
      </w:r>
      <w:r>
        <w:t>]</w:t>
      </w:r>
    </w:p>
    <w:p w14:paraId="528218F3" w14:textId="41642355" w:rsidR="009A6EC1" w:rsidRDefault="009A6EC1" w:rsidP="009A6EC1">
      <w:pPr>
        <w:pStyle w:val="af8"/>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af8"/>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294DD5F6" w14:textId="03AA8B91" w:rsidR="00513AFF" w:rsidRDefault="00513AFF" w:rsidP="00513AFF">
      <w:pPr>
        <w:pStyle w:val="4"/>
      </w:pPr>
      <w:r>
        <w:t>2.1.1.2</w:t>
      </w:r>
      <w:r>
        <w:tab/>
        <w:t>Type A PDCCH monitoring and BD/CCE limits</w:t>
      </w:r>
    </w:p>
    <w:p w14:paraId="0C3C283B" w14:textId="77777777" w:rsidR="00583D33" w:rsidRDefault="00583D33" w:rsidP="00602FB0">
      <w:pPr>
        <w:pStyle w:val="af8"/>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af8"/>
        <w:numPr>
          <w:ilvl w:val="1"/>
          <w:numId w:val="32"/>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af8"/>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af8"/>
        <w:numPr>
          <w:ilvl w:val="1"/>
          <w:numId w:val="32"/>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af8"/>
        <w:numPr>
          <w:ilvl w:val="2"/>
          <w:numId w:val="32"/>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af8"/>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af8"/>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4EFC7BFF" w14:textId="30B94B51" w:rsidR="0060564B" w:rsidRDefault="0060564B" w:rsidP="00513AFF">
      <w:pPr>
        <w:pStyle w:val="af8"/>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af8"/>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af8"/>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af8"/>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af8"/>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af8"/>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af8"/>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0CE60A10" w14:textId="2B34F2A5" w:rsidR="00680212" w:rsidRPr="00680212" w:rsidRDefault="00680212" w:rsidP="00680212">
      <w:pPr>
        <w:pStyle w:val="af8"/>
        <w:numPr>
          <w:ilvl w:val="1"/>
          <w:numId w:val="32"/>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af8"/>
        <w:numPr>
          <w:ilvl w:val="1"/>
          <w:numId w:val="32"/>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7D9FFFE2" w14:textId="1448B15E" w:rsidR="00F713FE" w:rsidRDefault="00680212" w:rsidP="00680212">
      <w:pPr>
        <w:pStyle w:val="af8"/>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af8"/>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af8"/>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af8"/>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af8"/>
        <w:numPr>
          <w:ilvl w:val="1"/>
          <w:numId w:val="32"/>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af8"/>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af8"/>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af8"/>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af8"/>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af8"/>
        <w:numPr>
          <w:ilvl w:val="1"/>
          <w:numId w:val="33"/>
        </w:numPr>
        <w:rPr>
          <w:lang w:val="en-US" w:eastAsia="zh-CN"/>
        </w:rPr>
      </w:pPr>
      <w:r w:rsidRPr="00D817DF">
        <w:rPr>
          <w:lang w:val="en-US" w:eastAsia="zh-CN"/>
        </w:rPr>
        <w:t xml:space="preserve">Can be sent also on sSCell – </w:t>
      </w:r>
      <w:r w:rsidR="00D817DF">
        <w:rPr>
          <w:lang w:val="en-US" w:eastAsia="zh-CN"/>
        </w:rPr>
        <w:t>[10]</w:t>
      </w:r>
    </w:p>
    <w:p w14:paraId="58C90B28" w14:textId="37B81912" w:rsidR="00D817DF" w:rsidRPr="00D817DF" w:rsidRDefault="00D817DF" w:rsidP="00D817DF">
      <w:pPr>
        <w:pStyle w:val="af8"/>
        <w:numPr>
          <w:ilvl w:val="0"/>
          <w:numId w:val="33"/>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af8"/>
        <w:numPr>
          <w:ilvl w:val="0"/>
          <w:numId w:val="33"/>
        </w:numPr>
        <w:rPr>
          <w:lang w:val="en-US" w:eastAsia="zh-CN"/>
        </w:rPr>
      </w:pPr>
      <w:r w:rsidRPr="00D817DF">
        <w:rPr>
          <w:lang w:val="en-US" w:eastAsia="zh-CN"/>
        </w:rPr>
        <w:t>SCell to PCell scheduling for unaligned CA</w:t>
      </w:r>
    </w:p>
    <w:p w14:paraId="0D216BDD" w14:textId="268E100C" w:rsidR="00F713FE" w:rsidRPr="00D817DF" w:rsidRDefault="00853400" w:rsidP="00513AFF">
      <w:pPr>
        <w:pStyle w:val="af8"/>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af8"/>
        <w:numPr>
          <w:ilvl w:val="0"/>
          <w:numId w:val="33"/>
        </w:numPr>
        <w:rPr>
          <w:lang w:val="en-US" w:eastAsia="zh-CN"/>
        </w:rPr>
      </w:pPr>
      <w:r w:rsidRPr="005031A9">
        <w:rPr>
          <w:lang w:val="en-US" w:eastAsia="zh-CN"/>
        </w:rPr>
        <w:t>SCell to PCell scheduling for multicast</w:t>
      </w:r>
      <w:r w:rsidRPr="005031A9">
        <w:t xml:space="preserve"> </w:t>
      </w:r>
    </w:p>
    <w:p w14:paraId="19197A1E" w14:textId="4640C022"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af8"/>
        <w:numPr>
          <w:ilvl w:val="0"/>
          <w:numId w:val="33"/>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EB638F8" w14:textId="6F4FCE41" w:rsidR="00A113D6" w:rsidRDefault="00A113D6" w:rsidP="008C5780">
      <w:pPr>
        <w:pStyle w:val="af8"/>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af8"/>
        <w:numPr>
          <w:ilvl w:val="1"/>
          <w:numId w:val="33"/>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af8"/>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af8"/>
        <w:numPr>
          <w:ilvl w:val="1"/>
          <w:numId w:val="33"/>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af8"/>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af8"/>
        <w:numPr>
          <w:ilvl w:val="0"/>
          <w:numId w:val="33"/>
        </w:numPr>
        <w:tabs>
          <w:tab w:val="left" w:pos="1440"/>
        </w:tabs>
        <w:rPr>
          <w:lang w:val="en-US" w:eastAsia="zh-CN"/>
        </w:rPr>
      </w:pPr>
      <w:r w:rsidRPr="005031A9">
        <w:rPr>
          <w:lang w:val="en-US" w:eastAsia="zh-CN"/>
        </w:rPr>
        <w:lastRenderedPageBreak/>
        <w:t>Do not support P(S)Cell SCS &gt; sSCell SCS – [5], [7], [18]</w:t>
      </w:r>
    </w:p>
    <w:p w14:paraId="312E2EBC" w14:textId="6CFA8EE5" w:rsidR="00CE7A98" w:rsidRPr="00CE7A98" w:rsidRDefault="00CE7A98" w:rsidP="00CE7A98">
      <w:pPr>
        <w:pStyle w:val="af8"/>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14:paraId="72FBB836" w14:textId="77777777" w:rsidR="00F713FE" w:rsidRPr="00C354C5" w:rsidRDefault="00853400">
      <w:pPr>
        <w:pStyle w:val="af8"/>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0680656F" w14:textId="76E10AE9"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2339E6E2" w14:textId="3ED77B2E"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6E253F2C" w14:textId="77777777" w:rsidR="00DE62C6" w:rsidRPr="00DE62C6" w:rsidRDefault="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1BB03588" w14:textId="77777777" w:rsidR="00DE62C6" w:rsidRP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af8"/>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af8"/>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af8"/>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767F6626" w14:textId="102101EF" w:rsidR="00F713FE" w:rsidRPr="00C354C5" w:rsidRDefault="00853400">
      <w:pPr>
        <w:pStyle w:val="af8"/>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af8"/>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38713A3B" w14:textId="3A5A0EEC" w:rsidR="00F713FE" w:rsidRPr="00556ABB" w:rsidRDefault="00853400">
      <w:pPr>
        <w:pStyle w:val="af8"/>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af8"/>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af8"/>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D5DAD61" w14:textId="7C7080C5" w:rsidR="00F713FE" w:rsidRPr="00D02A5E" w:rsidRDefault="00853400">
      <w:pPr>
        <w:pStyle w:val="af8"/>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2"/>
      </w:pPr>
      <w:r>
        <w:t>2.2</w:t>
      </w:r>
      <w:r>
        <w:tab/>
        <w:t>Proposals</w:t>
      </w:r>
    </w:p>
    <w:p w14:paraId="01FB7A09" w14:textId="77777777" w:rsidR="00F713FE" w:rsidRDefault="00853400">
      <w:pPr>
        <w:pStyle w:val="3"/>
        <w:rPr>
          <w:lang w:val="en-US" w:eastAsia="zh-CN"/>
        </w:rPr>
      </w:pPr>
      <w:r>
        <w:rPr>
          <w:lang w:val="en-US" w:eastAsia="zh-CN"/>
        </w:rPr>
        <w:t>Proposal 1</w:t>
      </w:r>
    </w:p>
    <w:p w14:paraId="05CBA2ED" w14:textId="179D7C99" w:rsidR="00D55301" w:rsidRDefault="00752280" w:rsidP="00D55301">
      <w:pPr>
        <w:pStyle w:val="af8"/>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7A0E4819" w14:textId="77777777" w:rsidR="00D55301" w:rsidRDefault="00752280"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AFC0062" w14:textId="77777777" w:rsidR="00D55301" w:rsidRPr="00D55301" w:rsidRDefault="00752280"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16DDD4B5" w14:textId="77777777" w:rsidR="00D55301" w:rsidRPr="00D55301" w:rsidRDefault="00752280" w:rsidP="001F24B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3B7E9B7B" w14:textId="77777777" w:rsidR="00D55301" w:rsidRPr="00D55301" w:rsidRDefault="00752280" w:rsidP="001733C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6E1199F4" w14:textId="77777777" w:rsidR="00D55301" w:rsidRDefault="0091219F" w:rsidP="001F24B9">
      <w:pPr>
        <w:pStyle w:val="af8"/>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af8"/>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D18F71B" w14:textId="77777777" w:rsidR="00D55301" w:rsidRDefault="0091219F" w:rsidP="00D5530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C2D620C" w14:textId="54564FDE" w:rsidR="0093024F" w:rsidRPr="00D55301" w:rsidRDefault="0093024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af8"/>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6"/>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103536AA" w14:textId="7EA0A8BD" w:rsidR="00861804" w:rsidRPr="00E67D02" w:rsidRDefault="00861804" w:rsidP="00E67D02">
            <w:pPr>
              <w:pStyle w:val="af8"/>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af8"/>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825BE1E" w14:textId="77777777" w:rsidR="00BF2F55" w:rsidRDefault="00BF2F55" w:rsidP="00CB6581">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2AFB2CFD"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00F9A035"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af8"/>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af8"/>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192CE191" w14:textId="77777777" w:rsidR="00D066E1" w:rsidRPr="004E6141" w:rsidRDefault="00D066E1" w:rsidP="00D066E1">
            <w:pPr>
              <w:pStyle w:val="af8"/>
              <w:spacing w:line="240" w:lineRule="auto"/>
              <w:ind w:left="360"/>
              <w:rPr>
                <w:rFonts w:eastAsia="MS Mincho"/>
                <w:lang w:val="en-US" w:eastAsia="ja-JP"/>
              </w:rPr>
            </w:pPr>
          </w:p>
          <w:p w14:paraId="52466AE0" w14:textId="77777777" w:rsidR="008227CC" w:rsidRDefault="008227CC" w:rsidP="00A16F9A">
            <w:pPr>
              <w:pStyle w:val="af8"/>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727EECE9" w14:textId="77777777" w:rsidR="008227CC" w:rsidRDefault="008227CC" w:rsidP="00A16F9A">
            <w:pPr>
              <w:pStyle w:val="af8"/>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A53A92C"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68DC0A5"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3A9516FF" w14:textId="09EB973D" w:rsidR="0069601F" w:rsidRPr="00B40ED3" w:rsidRDefault="008227CC" w:rsidP="00B40ED3">
            <w:pPr>
              <w:pStyle w:val="af8"/>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089C7775"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On sSCell (for cross-carrier scheduling to P(S)Cell)</w:t>
            </w:r>
          </w:p>
          <w:p w14:paraId="71CB36AA"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af8"/>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7C082C75" w14:textId="4A64C19E" w:rsidR="00B00958" w:rsidRPr="00D55301" w:rsidRDefault="00B00958" w:rsidP="00B00958">
            <w:pPr>
              <w:pStyle w:val="af8"/>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sSCell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044E4A8A"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4A8E2FD4"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6"/>
              <w:tblW w:w="0" w:type="auto"/>
              <w:tblLook w:val="04A0" w:firstRow="1" w:lastRow="0" w:firstColumn="1" w:lastColumn="0" w:noHBand="0" w:noVBand="1"/>
            </w:tblPr>
            <w:tblGrid>
              <w:gridCol w:w="1222"/>
              <w:gridCol w:w="1330"/>
              <w:gridCol w:w="1330"/>
              <w:gridCol w:w="1263"/>
              <w:gridCol w:w="1326"/>
              <w:gridCol w:w="1313"/>
            </w:tblGrid>
            <w:tr w:rsidR="00751F81" w14:paraId="434A1D20" w14:textId="77777777" w:rsidTr="00812B35">
              <w:tc>
                <w:tcPr>
                  <w:tcW w:w="1382" w:type="dxa"/>
                  <w:vMerge w:val="restart"/>
                  <w:shd w:val="clear" w:color="auto" w:fill="ED7D31" w:themeFill="accent2"/>
                </w:tcPr>
                <w:p w14:paraId="4BCDAB7C" w14:textId="77777777" w:rsidR="00751F81" w:rsidRDefault="00812B35"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2C389B3A" w14:textId="77777777" w:rsidR="00751F81" w:rsidRDefault="00812B35"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12A7B81F" w14:textId="77777777" w:rsidR="00751F81" w:rsidRDefault="00751F81" w:rsidP="00751F81">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474F2BA4" w14:textId="77777777" w:rsidR="00751F81" w:rsidRDefault="00751F81" w:rsidP="00751F81">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7402B8E7" w14:textId="77777777" w:rsidTr="00812B35">
              <w:tc>
                <w:tcPr>
                  <w:tcW w:w="1382" w:type="dxa"/>
                  <w:vMerge/>
                </w:tcPr>
                <w:p w14:paraId="0D4C39B5" w14:textId="77777777" w:rsidR="00751F81" w:rsidRDefault="00751F81" w:rsidP="00751F81">
                  <w:pPr>
                    <w:spacing w:beforeLines="50" w:before="120"/>
                    <w:rPr>
                      <w:color w:val="000000"/>
                      <w:sz w:val="21"/>
                      <w:szCs w:val="22"/>
                      <w:lang w:eastAsia="zh-CN"/>
                    </w:rPr>
                  </w:pPr>
                </w:p>
              </w:tc>
              <w:tc>
                <w:tcPr>
                  <w:tcW w:w="1488" w:type="dxa"/>
                  <w:shd w:val="clear" w:color="auto" w:fill="F4B083" w:themeFill="accent2" w:themeFillTint="99"/>
                </w:tcPr>
                <w:p w14:paraId="404E8981" w14:textId="77777777" w:rsidR="00751F81" w:rsidRDefault="00751F81" w:rsidP="00751F81">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1FFDEEE9"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6BC31A56" w14:textId="77777777" w:rsidR="00751F81" w:rsidRDefault="00751F81" w:rsidP="00751F81">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36D65033" w14:textId="77777777" w:rsidR="00751F81" w:rsidRDefault="00751F81" w:rsidP="00751F81">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56CF9136" w14:textId="77777777" w:rsidR="00751F81" w:rsidRDefault="00751F81" w:rsidP="00751F81">
                  <w:pPr>
                    <w:spacing w:beforeLines="50" w:before="120"/>
                    <w:rPr>
                      <w:color w:val="000000"/>
                      <w:sz w:val="21"/>
                      <w:szCs w:val="22"/>
                      <w:lang w:eastAsia="zh-CN"/>
                    </w:rPr>
                  </w:pPr>
                  <w:r>
                    <w:rPr>
                      <w:color w:val="000000"/>
                      <w:sz w:val="21"/>
                      <w:szCs w:val="22"/>
                      <w:lang w:eastAsia="zh-CN"/>
                    </w:rPr>
                    <w:t>S1=1, S2=0.5</w:t>
                  </w:r>
                </w:p>
              </w:tc>
            </w:tr>
            <w:tr w:rsidR="00751F81" w14:paraId="58F28BD3" w14:textId="77777777" w:rsidTr="00812B35">
              <w:tc>
                <w:tcPr>
                  <w:tcW w:w="1382" w:type="dxa"/>
                  <w:shd w:val="clear" w:color="auto" w:fill="ED7D31" w:themeFill="accent2"/>
                </w:tcPr>
                <w:p w14:paraId="277C7287" w14:textId="77777777" w:rsidR="00751F81" w:rsidRDefault="00751F81" w:rsidP="00751F81">
                  <w:pPr>
                    <w:spacing w:beforeLines="50" w:before="120"/>
                    <w:rPr>
                      <w:color w:val="000000"/>
                      <w:sz w:val="21"/>
                      <w:szCs w:val="22"/>
                      <w:lang w:eastAsia="zh-CN"/>
                    </w:rPr>
                  </w:pPr>
                  <w:r>
                    <w:rPr>
                      <w:color w:val="000000"/>
                      <w:sz w:val="21"/>
                      <w:szCs w:val="22"/>
                      <w:lang w:eastAsia="zh-CN"/>
                    </w:rPr>
                    <w:t>BD</w:t>
                  </w:r>
                </w:p>
              </w:tc>
              <w:tc>
                <w:tcPr>
                  <w:tcW w:w="1488" w:type="dxa"/>
                </w:tcPr>
                <w:p w14:paraId="6C425B37"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8B2335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77682283"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100E53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A67337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42F5CF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580F252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8125CCE"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37F37C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8BD18A"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7C493767" w14:textId="77777777" w:rsidTr="00812B35">
              <w:tc>
                <w:tcPr>
                  <w:tcW w:w="1382" w:type="dxa"/>
                  <w:shd w:val="clear" w:color="auto" w:fill="ED7D31" w:themeFill="accent2"/>
                </w:tcPr>
                <w:p w14:paraId="6BEAFEAF"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31396208"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01729A76"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249C5445"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1C59A5C6"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6395F9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148D4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797C396C"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DB3EEA1"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6AD65CD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CB4B9D0"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0BF6F4BD" w14:textId="77777777" w:rsidTr="00812B35">
              <w:tc>
                <w:tcPr>
                  <w:tcW w:w="8784" w:type="dxa"/>
                  <w:gridSpan w:val="6"/>
                </w:tcPr>
                <w:p w14:paraId="1FDF5844" w14:textId="77777777" w:rsidR="00751F81" w:rsidRPr="00642FB5" w:rsidRDefault="00751F81" w:rsidP="00751F81">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5649E744"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6C3A0F3D"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0A679AD0" w14:textId="77777777" w:rsidR="00751F81" w:rsidRPr="00642FB5" w:rsidRDefault="00751F81" w:rsidP="00751F81">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43AAD69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67FCEF65" w14:textId="77777777" w:rsidR="00751F81" w:rsidRDefault="00751F81" w:rsidP="00751F81">
            <w:pPr>
              <w:spacing w:line="240" w:lineRule="auto"/>
              <w:rPr>
                <w:rFonts w:eastAsia="MS Mincho"/>
                <w:lang w:val="en-US" w:eastAsia="ja-JP"/>
              </w:rPr>
            </w:pPr>
          </w:p>
        </w:tc>
      </w:tr>
      <w:tr w:rsidR="008C2807" w14:paraId="0B3DA5E7" w14:textId="77777777" w:rsidTr="0069601F">
        <w:tc>
          <w:tcPr>
            <w:tcW w:w="1795" w:type="dxa"/>
            <w:tcBorders>
              <w:top w:val="single" w:sz="4" w:space="0" w:color="auto"/>
              <w:left w:val="single" w:sz="4" w:space="0" w:color="auto"/>
              <w:bottom w:val="single" w:sz="4" w:space="0" w:color="auto"/>
              <w:right w:val="single" w:sz="4" w:space="0" w:color="auto"/>
            </w:tcBorders>
          </w:tcPr>
          <w:p w14:paraId="3ECBD3DE" w14:textId="340DFE14"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17D91810"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E7CECA2"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198F065A" w14:textId="77777777" w:rsidR="008C2807" w:rsidRPr="00920399" w:rsidRDefault="008C2807" w:rsidP="008C2807">
            <w:pPr>
              <w:pStyle w:val="af8"/>
              <w:numPr>
                <w:ilvl w:val="0"/>
                <w:numId w:val="9"/>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1EF37C25" w14:textId="77777777" w:rsidR="008C2807" w:rsidRPr="0084763C" w:rsidRDefault="008C2807" w:rsidP="008C2807">
            <w:pPr>
              <w:pStyle w:val="a4"/>
              <w:rPr>
                <w:rFonts w:eastAsia="宋体"/>
                <w:szCs w:val="16"/>
              </w:rPr>
            </w:pPr>
            <w:r>
              <w:rPr>
                <w:rFonts w:eastAsia="宋体"/>
                <w:szCs w:val="16"/>
              </w:rPr>
              <w:t>O</w:t>
            </w:r>
            <w:r w:rsidRPr="0084763C">
              <w:rPr>
                <w:rFonts w:eastAsia="宋体"/>
                <w:szCs w:val="16"/>
              </w:rPr>
              <w:t xml:space="preserve">ne example is provided assuming 1 PCell with 15KHz SCS, 4 SCells S1-S4 with 30kHz SCS and 1 Scell S5 with </w:t>
            </w:r>
            <w:r>
              <w:rPr>
                <w:rFonts w:eastAsia="宋体"/>
                <w:szCs w:val="16"/>
              </w:rPr>
              <w:t>15</w:t>
            </w:r>
            <w:r w:rsidRPr="0084763C">
              <w:rPr>
                <w:rFonts w:eastAsia="宋体"/>
                <w:szCs w:val="16"/>
              </w:rPr>
              <w:t xml:space="preserve">KHz SCS. UE reports pdcch-BlindDetectionCA =4, </w:t>
            </w:r>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7DEE5BEC"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14:paraId="26BB4817"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C496DB0"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6801C3A4"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6F1583C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C96834"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3EAF8887"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00E1CE6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76D2FE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22D2826A"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C84A2C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1B86AEF"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4AEB3608"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7BFD93D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76680C4"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4266C76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5229346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A1D6085"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640C97D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1A5A48EA" w14:textId="77777777" w:rsidTr="00812B35">
              <w:trPr>
                <w:trHeight w:val="300"/>
                <w:jc w:val="center"/>
              </w:trPr>
              <w:tc>
                <w:tcPr>
                  <w:tcW w:w="1501" w:type="dxa"/>
                  <w:tcBorders>
                    <w:top w:val="nil"/>
                    <w:left w:val="single" w:sz="8" w:space="0" w:color="auto"/>
                    <w:right w:val="single" w:sz="8" w:space="0" w:color="auto"/>
                  </w:tcBorders>
                  <w:noWrap/>
                  <w:vAlign w:val="center"/>
                </w:tcPr>
                <w:p w14:paraId="11CBF01E"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57C7782D"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16AE95A8" w14:textId="77777777" w:rsidTr="00812B35">
              <w:trPr>
                <w:trHeight w:val="300"/>
                <w:jc w:val="center"/>
              </w:trPr>
              <w:tc>
                <w:tcPr>
                  <w:tcW w:w="1501" w:type="dxa"/>
                  <w:tcBorders>
                    <w:right w:val="single" w:sz="4" w:space="0" w:color="auto"/>
                  </w:tcBorders>
                  <w:noWrap/>
                  <w:vAlign w:val="center"/>
                </w:tcPr>
                <w:p w14:paraId="14AC086F"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26CC527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07850F74"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42B01091" w14:textId="77777777" w:rsidR="008C2807" w:rsidRDefault="008C2807" w:rsidP="008C2807">
            <w:pPr>
              <w:spacing w:after="120"/>
              <w:contextualSpacing/>
              <w:textAlignment w:val="baseline"/>
              <w:rPr>
                <w:rFonts w:eastAsiaTheme="minorEastAsia"/>
              </w:rPr>
            </w:pPr>
          </w:p>
          <w:p w14:paraId="77786FE7"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14:paraId="382FB0BE"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6269D9F7"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11DBCC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3267DF5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89C2E56"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3AAA4D65"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8E28B3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5F05A5C"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0C74D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30DFE0C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604758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141CD33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CBFF18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7BE756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0A9CA3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05428CE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A2B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0E52458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6394FD2" w14:textId="77777777" w:rsidTr="00812B35">
              <w:trPr>
                <w:trHeight w:val="300"/>
                <w:jc w:val="center"/>
              </w:trPr>
              <w:tc>
                <w:tcPr>
                  <w:tcW w:w="1501" w:type="dxa"/>
                  <w:tcBorders>
                    <w:top w:val="nil"/>
                    <w:left w:val="single" w:sz="8" w:space="0" w:color="auto"/>
                    <w:right w:val="single" w:sz="8" w:space="0" w:color="auto"/>
                  </w:tcBorders>
                  <w:noWrap/>
                  <w:vAlign w:val="center"/>
                </w:tcPr>
                <w:p w14:paraId="65248EF3"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8CE4F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E42B014" w14:textId="77777777" w:rsidTr="00812B35">
              <w:trPr>
                <w:trHeight w:val="300"/>
                <w:jc w:val="center"/>
              </w:trPr>
              <w:tc>
                <w:tcPr>
                  <w:tcW w:w="1501" w:type="dxa"/>
                  <w:tcBorders>
                    <w:top w:val="nil"/>
                    <w:left w:val="single" w:sz="8" w:space="0" w:color="auto"/>
                    <w:right w:val="single" w:sz="8" w:space="0" w:color="auto"/>
                  </w:tcBorders>
                  <w:noWrap/>
                  <w:vAlign w:val="center"/>
                </w:tcPr>
                <w:p w14:paraId="7FB7EE92"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4E485B9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48EE6FC5"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6C5C2334" w14:textId="77777777" w:rsidTr="00812B35">
              <w:trPr>
                <w:trHeight w:val="300"/>
                <w:jc w:val="center"/>
              </w:trPr>
              <w:tc>
                <w:tcPr>
                  <w:tcW w:w="1501" w:type="dxa"/>
                  <w:tcBorders>
                    <w:right w:val="single" w:sz="4" w:space="0" w:color="auto"/>
                  </w:tcBorders>
                  <w:noWrap/>
                  <w:vAlign w:val="center"/>
                </w:tcPr>
                <w:p w14:paraId="5F69F576"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7EFA95F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E59213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25BF7535" w14:textId="77777777" w:rsidR="008C2807" w:rsidRDefault="008C2807" w:rsidP="008C2807">
            <w:pPr>
              <w:pStyle w:val="af8"/>
              <w:numPr>
                <w:ilvl w:val="0"/>
                <w:numId w:val="9"/>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14:paraId="41560D15"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D003AB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CD92465"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422764E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D40C908"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96CE8AF"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53969E6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C57D2C0"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503D1D3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214E693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4486E19"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79B49F41"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3AB557D0"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8272C5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1DCB26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97A65E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9F68F2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2DF3ED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59BFBE0" w14:textId="77777777" w:rsidTr="00812B35">
              <w:trPr>
                <w:trHeight w:val="300"/>
                <w:jc w:val="center"/>
              </w:trPr>
              <w:tc>
                <w:tcPr>
                  <w:tcW w:w="1501" w:type="dxa"/>
                  <w:tcBorders>
                    <w:top w:val="nil"/>
                    <w:left w:val="single" w:sz="8" w:space="0" w:color="auto"/>
                    <w:right w:val="single" w:sz="8" w:space="0" w:color="auto"/>
                  </w:tcBorders>
                  <w:noWrap/>
                  <w:vAlign w:val="center"/>
                </w:tcPr>
                <w:p w14:paraId="57A3C6F9"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11534E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3FB199F" w14:textId="77777777" w:rsidTr="00812B35">
              <w:trPr>
                <w:trHeight w:val="300"/>
                <w:jc w:val="center"/>
              </w:trPr>
              <w:tc>
                <w:tcPr>
                  <w:tcW w:w="1501" w:type="dxa"/>
                  <w:tcBorders>
                    <w:top w:val="nil"/>
                    <w:left w:val="single" w:sz="8" w:space="0" w:color="auto"/>
                    <w:right w:val="single" w:sz="8" w:space="0" w:color="auto"/>
                  </w:tcBorders>
                  <w:noWrap/>
                  <w:vAlign w:val="center"/>
                </w:tcPr>
                <w:p w14:paraId="2C1ABEC8"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1915C2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72D517B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1C5DF047" w14:textId="77777777" w:rsidTr="00812B35">
              <w:trPr>
                <w:trHeight w:val="300"/>
                <w:jc w:val="center"/>
              </w:trPr>
              <w:tc>
                <w:tcPr>
                  <w:tcW w:w="1501" w:type="dxa"/>
                  <w:tcBorders>
                    <w:right w:val="single" w:sz="4" w:space="0" w:color="auto"/>
                  </w:tcBorders>
                  <w:noWrap/>
                  <w:vAlign w:val="center"/>
                </w:tcPr>
                <w:p w14:paraId="0312E2AD"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068EA85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29DCF2D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5AD7A2E1" w14:textId="77777777" w:rsidR="008C2807" w:rsidRDefault="008C2807" w:rsidP="008C2807">
            <w:pPr>
              <w:spacing w:beforeLines="50" w:before="120" w:after="120"/>
              <w:contextualSpacing/>
              <w:textAlignment w:val="baseline"/>
              <w:rPr>
                <w:rFonts w:eastAsiaTheme="minorEastAsia"/>
              </w:rPr>
            </w:pPr>
          </w:p>
          <w:p w14:paraId="2C8BD380" w14:textId="1D907416"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36B8161E" w14:textId="77777777" w:rsidTr="0069601F">
        <w:tc>
          <w:tcPr>
            <w:tcW w:w="1795" w:type="dxa"/>
            <w:tcBorders>
              <w:top w:val="single" w:sz="4" w:space="0" w:color="auto"/>
              <w:left w:val="single" w:sz="4" w:space="0" w:color="auto"/>
              <w:bottom w:val="single" w:sz="4" w:space="0" w:color="auto"/>
              <w:right w:val="single" w:sz="4" w:space="0" w:color="auto"/>
            </w:tcBorders>
          </w:tcPr>
          <w:p w14:paraId="3DE5AFB8" w14:textId="4D9D11FD" w:rsidR="00812B35" w:rsidRDefault="00812B35" w:rsidP="008C2807">
            <w:pPr>
              <w:spacing w:after="120"/>
              <w:jc w:val="both"/>
              <w:rPr>
                <w:rFonts w:eastAsiaTheme="minorEastAsia" w:hint="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3FA34C0D" w14:textId="40347268"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3715E8C2" w14:textId="7279CC8E"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76A95886" w14:textId="347BDC75" w:rsidR="00812B35" w:rsidRDefault="00812B35" w:rsidP="008C2807">
            <w:pPr>
              <w:spacing w:line="240" w:lineRule="auto"/>
              <w:rPr>
                <w:rFonts w:eastAsiaTheme="minorEastAsia" w:hint="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41C8BE3D"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2F930874" w14:textId="1DA93C94" w:rsidR="0084400D" w:rsidRDefault="0084400D" w:rsidP="008C2807">
            <w:pPr>
              <w:spacing w:line="240" w:lineRule="auto"/>
              <w:rPr>
                <w:rFonts w:eastAsiaTheme="minorEastAsia" w:hint="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bl>
    <w:p w14:paraId="087A641C" w14:textId="4F173BB8" w:rsidR="00F713FE" w:rsidRDefault="00F713FE">
      <w:pPr>
        <w:pStyle w:val="a4"/>
        <w:rPr>
          <w:lang w:val="en-GB"/>
        </w:rPr>
      </w:pPr>
    </w:p>
    <w:p w14:paraId="7FF8A7DC" w14:textId="09069AB4" w:rsidR="00A64B67" w:rsidRDefault="00A64B67" w:rsidP="00A64B67">
      <w:pPr>
        <w:pStyle w:val="3"/>
        <w:rPr>
          <w:lang w:val="en-US" w:eastAsia="zh-CN"/>
        </w:rPr>
      </w:pPr>
      <w:r>
        <w:rPr>
          <w:lang w:val="en-US" w:eastAsia="zh-CN"/>
        </w:rPr>
        <w:t>Discussion Point 2</w:t>
      </w:r>
    </w:p>
    <w:p w14:paraId="43AAEBEB" w14:textId="57C2177B" w:rsidR="00A64B67" w:rsidRDefault="00A64B67" w:rsidP="00331FC7">
      <w:pPr>
        <w:pStyle w:val="af8"/>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af8"/>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af8"/>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af8"/>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af8"/>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14:paraId="2763F99C" w14:textId="53A46FB3" w:rsidR="007C6472" w:rsidRDefault="007C6472" w:rsidP="00331FC7">
      <w:pPr>
        <w:pStyle w:val="af8"/>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af8"/>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158E056A" w14:textId="642A1A4B" w:rsidR="003B7449" w:rsidRDefault="003B7449" w:rsidP="00331FC7">
      <w:pPr>
        <w:pStyle w:val="af8"/>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af8"/>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af8"/>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af8"/>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af8"/>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5FD6EB3F" w14:textId="03D85556" w:rsidR="00A7315B" w:rsidRPr="00914BE7"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af8"/>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af8"/>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af8"/>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1656B8F2" w14:textId="2AFA4DA5" w:rsidR="00914BE7" w:rsidRDefault="00914BE7" w:rsidP="00914BE7">
      <w:pPr>
        <w:pStyle w:val="af8"/>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af8"/>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68AD097F" w14:textId="326547CE" w:rsidR="00983B38" w:rsidRDefault="00983B38" w:rsidP="00983B38">
      <w:pPr>
        <w:pStyle w:val="af8"/>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af8"/>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af8"/>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6"/>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af8"/>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af8"/>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af8"/>
              <w:overflowPunct/>
              <w:autoSpaceDE/>
              <w:autoSpaceDN/>
              <w:adjustRightInd/>
              <w:spacing w:after="160" w:line="259" w:lineRule="auto"/>
              <w:ind w:left="0"/>
              <w:textAlignment w:val="auto"/>
              <w:rPr>
                <w:rFonts w:eastAsiaTheme="minorHAnsi"/>
              </w:rPr>
            </w:pPr>
            <w:r>
              <w:rPr>
                <w:rFonts w:eastAsiaTheme="minorHAnsi"/>
              </w:rPr>
              <w:lastRenderedPageBreak/>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af8"/>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af8"/>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af8"/>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af8"/>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20100AEC" w14:textId="79E56111"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af8"/>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af8"/>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22D34FA9"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1FA3C590" w14:textId="77777777" w:rsidR="00751F81" w:rsidRDefault="00751F81"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68DEDD82" w14:textId="77777777" w:rsidR="00751F81" w:rsidRDefault="00751F81" w:rsidP="00751F81">
            <w:pPr>
              <w:pStyle w:val="af8"/>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48E4A6E8" w14:textId="77777777" w:rsidR="00751F81" w:rsidRDefault="00751F81" w:rsidP="00751F81">
            <w:pPr>
              <w:pStyle w:val="af8"/>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6E3F497" w14:textId="77777777" w:rsidR="00751F81" w:rsidRDefault="00751F81" w:rsidP="00751F81">
            <w:pPr>
              <w:pStyle w:val="af8"/>
              <w:overflowPunct/>
              <w:autoSpaceDE/>
              <w:autoSpaceDN/>
              <w:adjustRightInd/>
              <w:spacing w:after="160" w:line="259" w:lineRule="auto"/>
              <w:ind w:left="0"/>
              <w:textAlignment w:val="auto"/>
            </w:pPr>
          </w:p>
          <w:p w14:paraId="362E8784" w14:textId="722B0451" w:rsidR="00751F81" w:rsidRDefault="00751F81" w:rsidP="00751F81">
            <w:pPr>
              <w:pStyle w:val="af8"/>
              <w:overflowPunct/>
              <w:autoSpaceDE/>
              <w:autoSpaceDN/>
              <w:adjustRightInd/>
              <w:spacing w:after="160" w:line="259" w:lineRule="auto"/>
              <w:ind w:left="0"/>
              <w:textAlignment w:val="auto"/>
              <w:rPr>
                <w:rFonts w:eastAsiaTheme="minorHAnsi"/>
              </w:rPr>
            </w:pPr>
            <w:r>
              <w:lastRenderedPageBreak/>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A4F5297" w14:textId="77777777" w:rsidTr="00914BE7">
        <w:tc>
          <w:tcPr>
            <w:tcW w:w="1615" w:type="dxa"/>
            <w:tcBorders>
              <w:top w:val="single" w:sz="4" w:space="0" w:color="auto"/>
              <w:left w:val="single" w:sz="4" w:space="0" w:color="auto"/>
              <w:bottom w:val="single" w:sz="4" w:space="0" w:color="auto"/>
              <w:right w:val="single" w:sz="4" w:space="0" w:color="auto"/>
            </w:tcBorders>
          </w:tcPr>
          <w:p w14:paraId="467FB973" w14:textId="4A66D054" w:rsidR="008C2807" w:rsidRDefault="008C2807" w:rsidP="008C2807">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CFA5303" w14:textId="655309B8"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7988C0D4" w14:textId="77777777" w:rsidTr="00914BE7">
        <w:tc>
          <w:tcPr>
            <w:tcW w:w="1615" w:type="dxa"/>
            <w:tcBorders>
              <w:top w:val="single" w:sz="4" w:space="0" w:color="auto"/>
              <w:left w:val="single" w:sz="4" w:space="0" w:color="auto"/>
              <w:bottom w:val="single" w:sz="4" w:space="0" w:color="auto"/>
              <w:right w:val="single" w:sz="4" w:space="0" w:color="auto"/>
            </w:tcBorders>
          </w:tcPr>
          <w:p w14:paraId="11C2DAD1" w14:textId="11E2E26D" w:rsidR="0084400D" w:rsidRDefault="0084400D" w:rsidP="008C2807">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34D6715"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72911F84"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28D5E4A5" w14:textId="77777777" w:rsidR="0084400D"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30B15FFD"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p>
          <w:p w14:paraId="7B515076" w14:textId="7D3BDC50" w:rsidR="00752724" w:rsidRDefault="00752724" w:rsidP="008C2807">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bl>
    <w:p w14:paraId="169ABC8D" w14:textId="77777777" w:rsidR="007B697A" w:rsidRDefault="007B697A" w:rsidP="003B7449">
      <w:pPr>
        <w:pStyle w:val="af8"/>
        <w:overflowPunct/>
        <w:autoSpaceDE/>
        <w:autoSpaceDN/>
        <w:adjustRightInd/>
        <w:spacing w:after="160" w:line="259" w:lineRule="auto"/>
        <w:ind w:left="2880"/>
        <w:textAlignment w:val="auto"/>
      </w:pPr>
    </w:p>
    <w:p w14:paraId="5D4AB5A1" w14:textId="5CDBE264" w:rsidR="00F062AA" w:rsidRDefault="00F062AA" w:rsidP="00F062AA">
      <w:pPr>
        <w:pStyle w:val="3"/>
        <w:rPr>
          <w:lang w:val="en-US" w:eastAsia="zh-CN"/>
        </w:rPr>
      </w:pPr>
      <w:r>
        <w:rPr>
          <w:lang w:val="en-US" w:eastAsia="zh-CN"/>
        </w:rPr>
        <w:t>Proposal 3 (for conclusion)</w:t>
      </w:r>
    </w:p>
    <w:p w14:paraId="1626D388" w14:textId="71D411AF" w:rsidR="00F062AA" w:rsidRDefault="00F167EB" w:rsidP="00F062AA">
      <w:pPr>
        <w:pStyle w:val="af8"/>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5C061CC2"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4059D0EA" w14:textId="718A332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523EC88E" w14:textId="77777777" w:rsidTr="00914BE7">
        <w:tc>
          <w:tcPr>
            <w:tcW w:w="1615" w:type="dxa"/>
            <w:tcBorders>
              <w:top w:val="single" w:sz="4" w:space="0" w:color="auto"/>
              <w:left w:val="single" w:sz="4" w:space="0" w:color="auto"/>
              <w:bottom w:val="single" w:sz="4" w:space="0" w:color="auto"/>
              <w:right w:val="single" w:sz="4" w:space="0" w:color="auto"/>
            </w:tcBorders>
          </w:tcPr>
          <w:p w14:paraId="54577EB9" w14:textId="27F8BE68"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3BA55F1E" w14:textId="0CAD537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37EF194D" w14:textId="77777777" w:rsidTr="00914BE7">
        <w:tc>
          <w:tcPr>
            <w:tcW w:w="1615" w:type="dxa"/>
            <w:tcBorders>
              <w:top w:val="single" w:sz="4" w:space="0" w:color="auto"/>
              <w:left w:val="single" w:sz="4" w:space="0" w:color="auto"/>
              <w:bottom w:val="single" w:sz="4" w:space="0" w:color="auto"/>
              <w:right w:val="single" w:sz="4" w:space="0" w:color="auto"/>
            </w:tcBorders>
          </w:tcPr>
          <w:p w14:paraId="27206649" w14:textId="04699419" w:rsidR="00752724" w:rsidRDefault="00752724" w:rsidP="008C2807">
            <w:pPr>
              <w:spacing w:after="120"/>
              <w:jc w:val="both"/>
              <w:rPr>
                <w:rFonts w:eastAsiaTheme="minorEastAsia" w:hint="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100D4C4" w14:textId="31BAAFE7" w:rsidR="00752724" w:rsidRDefault="00752724" w:rsidP="008C2807">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W</w:t>
            </w:r>
            <w:r>
              <w:rPr>
                <w:rFonts w:eastAsiaTheme="minorEastAsia"/>
                <w:lang w:eastAsia="zh-CN"/>
              </w:rPr>
              <w:t>e are fine with the proposal</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3"/>
        <w:rPr>
          <w:lang w:val="en-US" w:eastAsia="zh-CN"/>
        </w:rPr>
      </w:pPr>
      <w:r>
        <w:rPr>
          <w:lang w:val="en-US" w:eastAsia="zh-CN"/>
        </w:rPr>
        <w:lastRenderedPageBreak/>
        <w:t>Proposal 4</w:t>
      </w:r>
    </w:p>
    <w:p w14:paraId="7208C57B" w14:textId="77777777" w:rsidR="00F062AA" w:rsidRPr="00440C91" w:rsidRDefault="00F062AA" w:rsidP="00F062AA">
      <w:pPr>
        <w:pStyle w:val="af8"/>
        <w:numPr>
          <w:ilvl w:val="0"/>
          <w:numId w:val="36"/>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af8"/>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af8"/>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af8"/>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11DC049E" w14:textId="77777777" w:rsidTr="00CD0D3D">
        <w:tc>
          <w:tcPr>
            <w:tcW w:w="1508" w:type="dxa"/>
            <w:tcBorders>
              <w:top w:val="single" w:sz="4" w:space="0" w:color="auto"/>
              <w:left w:val="single" w:sz="4" w:space="0" w:color="auto"/>
              <w:bottom w:val="single" w:sz="4" w:space="0" w:color="auto"/>
              <w:right w:val="single" w:sz="4" w:space="0" w:color="auto"/>
            </w:tcBorders>
          </w:tcPr>
          <w:p w14:paraId="3C23B849" w14:textId="15A13C2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41619240"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573470E6" w14:textId="658D655B"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04ABB6E3" w14:textId="77777777" w:rsidTr="00CD0D3D">
        <w:tc>
          <w:tcPr>
            <w:tcW w:w="1508" w:type="dxa"/>
            <w:tcBorders>
              <w:top w:val="single" w:sz="4" w:space="0" w:color="auto"/>
              <w:left w:val="single" w:sz="4" w:space="0" w:color="auto"/>
              <w:bottom w:val="single" w:sz="4" w:space="0" w:color="auto"/>
              <w:right w:val="single" w:sz="4" w:space="0" w:color="auto"/>
            </w:tcBorders>
          </w:tcPr>
          <w:p w14:paraId="61278E1D" w14:textId="307A0DA9"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4583D9C2" w14:textId="5721DBDA" w:rsidR="008C2807" w:rsidRPr="008C2807" w:rsidRDefault="008C2807"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6E45BE8A" w14:textId="77777777" w:rsidR="008C2807" w:rsidRDefault="008C2807" w:rsidP="00751F81">
            <w:pPr>
              <w:pStyle w:val="af8"/>
              <w:overflowPunct/>
              <w:autoSpaceDE/>
              <w:autoSpaceDN/>
              <w:adjustRightInd/>
              <w:spacing w:after="160" w:line="259" w:lineRule="auto"/>
              <w:ind w:left="0"/>
              <w:textAlignment w:val="auto"/>
              <w:rPr>
                <w:rFonts w:eastAsiaTheme="minorEastAsia"/>
                <w:lang w:eastAsia="zh-CN"/>
              </w:rPr>
            </w:pPr>
          </w:p>
        </w:tc>
      </w:tr>
      <w:tr w:rsidR="00752724" w14:paraId="0957CC60" w14:textId="77777777" w:rsidTr="00CD0D3D">
        <w:tc>
          <w:tcPr>
            <w:tcW w:w="1508" w:type="dxa"/>
            <w:tcBorders>
              <w:top w:val="single" w:sz="4" w:space="0" w:color="auto"/>
              <w:left w:val="single" w:sz="4" w:space="0" w:color="auto"/>
              <w:bottom w:val="single" w:sz="4" w:space="0" w:color="auto"/>
              <w:right w:val="single" w:sz="4" w:space="0" w:color="auto"/>
            </w:tcBorders>
          </w:tcPr>
          <w:p w14:paraId="408C3FC9" w14:textId="3602329D" w:rsidR="00752724" w:rsidRDefault="00752724" w:rsidP="00751F81">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5F77E047" w14:textId="6E5F0F29" w:rsidR="00752724" w:rsidRDefault="00752724" w:rsidP="00751F81">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14E3FC6E" w14:textId="2E92BA9B"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af8"/>
        <w:numPr>
          <w:ilvl w:val="0"/>
          <w:numId w:val="36"/>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af8"/>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5331CF71"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w:t>
            </w:r>
            <w:r>
              <w:rPr>
                <w:rFonts w:eastAsia="MS Mincho"/>
                <w:lang w:eastAsia="ja-JP"/>
              </w:rPr>
              <w:lastRenderedPageBreak/>
              <w:t xml:space="preserve">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256349C" w14:textId="77777777" w:rsidTr="00914BE7">
        <w:tc>
          <w:tcPr>
            <w:tcW w:w="1615" w:type="dxa"/>
            <w:tcBorders>
              <w:top w:val="single" w:sz="4" w:space="0" w:color="auto"/>
              <w:left w:val="single" w:sz="4" w:space="0" w:color="auto"/>
              <w:bottom w:val="single" w:sz="4" w:space="0" w:color="auto"/>
              <w:right w:val="single" w:sz="4" w:space="0" w:color="auto"/>
            </w:tcBorders>
          </w:tcPr>
          <w:p w14:paraId="03BB1A55" w14:textId="209DBE6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BEDF17E" w14:textId="78E09954" w:rsidR="008C2807" w:rsidRDefault="008C2807" w:rsidP="008C2807">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73C371AF" w14:textId="77777777" w:rsidTr="00914BE7">
        <w:tc>
          <w:tcPr>
            <w:tcW w:w="1615" w:type="dxa"/>
            <w:tcBorders>
              <w:top w:val="single" w:sz="4" w:space="0" w:color="auto"/>
              <w:left w:val="single" w:sz="4" w:space="0" w:color="auto"/>
              <w:bottom w:val="single" w:sz="4" w:space="0" w:color="auto"/>
              <w:right w:val="single" w:sz="4" w:space="0" w:color="auto"/>
            </w:tcBorders>
          </w:tcPr>
          <w:p w14:paraId="35412374" w14:textId="2A5A79C9" w:rsidR="00752724" w:rsidRDefault="00752724" w:rsidP="00752724">
            <w:pPr>
              <w:spacing w:after="120"/>
              <w:jc w:val="both"/>
              <w:rPr>
                <w:rFonts w:eastAsiaTheme="minorEastAsia" w:hint="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EF9E499" w14:textId="524EFC3D" w:rsidR="00752724" w:rsidRDefault="00752724" w:rsidP="00752724">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hint="eastAsia"/>
                <w:lang w:eastAsia="zh-CN"/>
              </w:rPr>
              <w:t>W</w:t>
            </w:r>
            <w:r>
              <w:rPr>
                <w:rFonts w:eastAsiaTheme="minorEastAsia"/>
                <w:lang w:eastAsia="zh-CN"/>
              </w:rPr>
              <w:t>e are fine with the proposal</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3"/>
        <w:rPr>
          <w:lang w:val="en-US" w:eastAsia="zh-CN"/>
        </w:rPr>
      </w:pPr>
      <w:r w:rsidRPr="00A42203">
        <w:rPr>
          <w:lang w:val="en-US" w:eastAsia="zh-CN"/>
        </w:rPr>
        <w:t>Proposal 6</w:t>
      </w:r>
    </w:p>
    <w:p w14:paraId="3D93A5D2" w14:textId="0647828E" w:rsidR="00A42203" w:rsidRPr="00A42203" w:rsidRDefault="00A42203" w:rsidP="00A42203">
      <w:pPr>
        <w:pStyle w:val="af8"/>
        <w:numPr>
          <w:ilvl w:val="0"/>
          <w:numId w:val="36"/>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af8"/>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0082D848" w14:textId="043A6066" w:rsidR="00A42203" w:rsidRPr="00A42203" w:rsidRDefault="00A42203" w:rsidP="00A42203">
      <w:pPr>
        <w:pStyle w:val="af8"/>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af8"/>
        <w:numPr>
          <w:ilvl w:val="2"/>
          <w:numId w:val="36"/>
        </w:numPr>
        <w:rPr>
          <w:lang w:val="en-US" w:eastAsia="zh-CN"/>
        </w:rPr>
      </w:pPr>
      <w:r>
        <w:rPr>
          <w:lang w:eastAsia="zh-CN"/>
        </w:rPr>
        <w:t>additional SS set(s) that are not monitored on P(S)Cell when sSCell is activated</w:t>
      </w:r>
    </w:p>
    <w:p w14:paraId="6C4FB02B" w14:textId="2E563C90" w:rsidR="00E66CB8" w:rsidRPr="00C121BD" w:rsidRDefault="00A42203" w:rsidP="00C121BD">
      <w:pPr>
        <w:pStyle w:val="af8"/>
        <w:numPr>
          <w:ilvl w:val="2"/>
          <w:numId w:val="36"/>
        </w:numPr>
        <w:rPr>
          <w:lang w:val="en-US" w:eastAsia="zh-CN"/>
        </w:rPr>
      </w:pPr>
      <w:r>
        <w:rPr>
          <w:lang w:eastAsia="zh-CN"/>
        </w:rPr>
        <w:t>SS set(s) that are monitored on P(S)Cell when sSCell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ED60D68" w14:textId="32CD1582"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4528C94" w:rsidR="00BF2F55"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A UEs, the proposal is also unnecessary as deactivation of the sSCell means low scheduling activity for the UE and RRC reconfiguration, if any, is fine. </w:t>
            </w:r>
          </w:p>
          <w:p w14:paraId="404086CB" w14:textId="77677301" w:rsidR="00B32019" w:rsidRDefault="00B32019" w:rsidP="00350E3D">
            <w:pPr>
              <w:pStyle w:val="af8"/>
              <w:overflowPunct/>
              <w:autoSpaceDE/>
              <w:autoSpaceDN/>
              <w:adjustRightInd/>
              <w:spacing w:after="160" w:line="259" w:lineRule="auto"/>
              <w:ind w:left="0"/>
              <w:textAlignment w:val="auto"/>
              <w:rPr>
                <w:rFonts w:eastAsiaTheme="minorHAnsi"/>
              </w:rPr>
            </w:pPr>
            <w:r>
              <w:rPr>
                <w:rFonts w:eastAsiaTheme="minorHAnsi"/>
              </w:rPr>
              <w:lastRenderedPageBreak/>
              <w:t xml:space="preserve">It would be more meaningful to discuss replacement of the sSCell because of deteriorating link (UE mobility, interference, cell loading, beam failure, …).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3CBC0881" w14:textId="77777777" w:rsidR="0055744D" w:rsidRDefault="0055744D" w:rsidP="00B52D55">
            <w:pPr>
              <w:pStyle w:val="af8"/>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af8"/>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3A2C05F0" w14:textId="77777777" w:rsidR="00A41E88" w:rsidRDefault="004A395A" w:rsidP="00A41E88">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4917B44E"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35A42FA9" w14:textId="77777777" w:rsidR="0055744D" w:rsidRDefault="0055744D" w:rsidP="00A41E88">
            <w:pPr>
              <w:pStyle w:val="af8"/>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af8"/>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af8"/>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1630350A"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084DFECA" w14:textId="526F711C"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SCell is configured as the scheduling SCell for PCell/SCell depends on gNB. Which SCell is deactivated is also depends on SCell. It is wired to say network want to migrate the PDCCH on PCell/PSCell to sSCell while decide to deactivate the sSCell. </w:t>
            </w:r>
          </w:p>
        </w:tc>
      </w:tr>
      <w:tr w:rsidR="008C2807" w14:paraId="498391D7" w14:textId="77777777" w:rsidTr="00B52D55">
        <w:tc>
          <w:tcPr>
            <w:tcW w:w="1615" w:type="dxa"/>
            <w:tcBorders>
              <w:top w:val="single" w:sz="4" w:space="0" w:color="auto"/>
              <w:left w:val="single" w:sz="4" w:space="0" w:color="auto"/>
              <w:bottom w:val="single" w:sz="4" w:space="0" w:color="auto"/>
              <w:right w:val="single" w:sz="4" w:space="0" w:color="auto"/>
            </w:tcBorders>
          </w:tcPr>
          <w:p w14:paraId="73AA0AFA" w14:textId="1AEC6793"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6BEEAF"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14:paraId="6455BE8E"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p>
          <w:p w14:paraId="5D74162D" w14:textId="711474C3"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14:paraId="6617BE36" w14:textId="77777777" w:rsidTr="00B52D55">
        <w:tc>
          <w:tcPr>
            <w:tcW w:w="1615" w:type="dxa"/>
            <w:tcBorders>
              <w:top w:val="single" w:sz="4" w:space="0" w:color="auto"/>
              <w:left w:val="single" w:sz="4" w:space="0" w:color="auto"/>
              <w:bottom w:val="single" w:sz="4" w:space="0" w:color="auto"/>
              <w:right w:val="single" w:sz="4" w:space="0" w:color="auto"/>
            </w:tcBorders>
          </w:tcPr>
          <w:p w14:paraId="19DBD7CB" w14:textId="44ABEF5C" w:rsidR="00752724" w:rsidRDefault="00752724" w:rsidP="008C2807">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0CEABF0"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6CE889C"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21F24397" w14:textId="7F8E0709" w:rsidR="00752724" w:rsidRDefault="00752724" w:rsidP="008C2807">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lang w:eastAsia="zh-CN"/>
              </w:rPr>
              <w:t xml:space="preserve">The configuration of sSCell scheduling PCell is RRC-level. However, the SCell activaton/deactivation and SC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bl>
    <w:p w14:paraId="19AB2F81" w14:textId="240F4A88" w:rsidR="0046766E" w:rsidRDefault="0046766E" w:rsidP="007A2F3C">
      <w:pPr>
        <w:overflowPunct/>
        <w:autoSpaceDE/>
        <w:autoSpaceDN/>
        <w:adjustRightInd/>
        <w:spacing w:after="160" w:line="259" w:lineRule="auto"/>
      </w:pPr>
    </w:p>
    <w:p w14:paraId="34293016" w14:textId="4DD1CCC0" w:rsidR="006D3166" w:rsidRDefault="002B0B4C" w:rsidP="006D3166">
      <w:pPr>
        <w:pStyle w:val="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af8"/>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r w:rsidR="006D3166">
        <w:rPr>
          <w:lang w:eastAsia="zh-CN"/>
        </w:rPr>
        <w:t>sSCell to P(S)Cell scheduling</w:t>
      </w:r>
    </w:p>
    <w:p w14:paraId="31721A9B" w14:textId="5BD1549C" w:rsidR="00F11201" w:rsidRPr="00F11201" w:rsidRDefault="00F11201" w:rsidP="002B0B4C">
      <w:pPr>
        <w:pStyle w:val="af8"/>
        <w:numPr>
          <w:ilvl w:val="1"/>
          <w:numId w:val="36"/>
        </w:numPr>
        <w:rPr>
          <w:lang w:val="en-US" w:eastAsia="zh-CN"/>
        </w:rPr>
      </w:pPr>
      <w:r w:rsidRPr="00F11201">
        <w:rPr>
          <w:lang w:eastAsia="zh-CN"/>
        </w:rPr>
        <w:t xml:space="preserve">For the linked search space in the scheduled cell (P(S)Cell), additional IEs under the IE SearchSpace other than searchSpaceId and nrofCandidates </w:t>
      </w:r>
      <w:r>
        <w:rPr>
          <w:lang w:eastAsia="zh-CN"/>
        </w:rPr>
        <w:t>can be</w:t>
      </w:r>
      <w:r w:rsidRPr="00F11201">
        <w:rPr>
          <w:lang w:eastAsia="zh-CN"/>
        </w:rPr>
        <w:t xml:space="preserve"> present, </w:t>
      </w:r>
    </w:p>
    <w:p w14:paraId="2B268C3E" w14:textId="6EE43368" w:rsidR="006D3166" w:rsidRPr="00F11201" w:rsidRDefault="00F11201" w:rsidP="002B0B4C">
      <w:pPr>
        <w:pStyle w:val="af8"/>
        <w:numPr>
          <w:ilvl w:val="2"/>
          <w:numId w:val="36"/>
        </w:numPr>
        <w:rPr>
          <w:lang w:val="en-US" w:eastAsia="zh-CN"/>
        </w:rPr>
      </w:pPr>
      <w:r>
        <w:rPr>
          <w:lang w:eastAsia="zh-CN"/>
        </w:rPr>
        <w:lastRenderedPageBreak/>
        <w:t>T</w:t>
      </w:r>
      <w:r w:rsidRPr="00F11201">
        <w:rPr>
          <w:lang w:eastAsia="zh-CN"/>
        </w:rPr>
        <w:t>he additional IEs include monitoringSlotPeriodicityAndOffset, duration, monitoringSymbolsWithinSlot</w:t>
      </w:r>
    </w:p>
    <w:p w14:paraId="43950322" w14:textId="1A3A5F9D" w:rsidR="00F11201" w:rsidRPr="00F11201" w:rsidRDefault="00F11201" w:rsidP="002B0B4C">
      <w:pPr>
        <w:pStyle w:val="af8"/>
        <w:numPr>
          <w:ilvl w:val="2"/>
          <w:numId w:val="36"/>
        </w:numPr>
        <w:rPr>
          <w:lang w:val="en-US" w:eastAsia="zh-CN"/>
        </w:rPr>
      </w:pPr>
      <w:r>
        <w:rPr>
          <w:lang w:eastAsia="zh-CN"/>
        </w:rPr>
        <w:t>The additional IEs provide the configuration for PDCCH monitoring on sSCell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Then we need some machanism to toggle the interpretation, i.e., which SS set should UE check for those additonal IEs.</w:t>
            </w:r>
          </w:p>
          <w:p w14:paraId="329C7F59" w14:textId="235203B0"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af8"/>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af8"/>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af8"/>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Es include monitoringSlotPeriodicityAndOffset, duration, monitoringSymbolsWithinSlot</w:t>
            </w:r>
            <w:r>
              <w:rPr>
                <w:lang w:eastAsia="zh-CN"/>
              </w:rPr>
              <w:t xml:space="preserve"> for the PDCCH monitoring on sSCell is not necessary. </w:t>
            </w:r>
          </w:p>
          <w:p w14:paraId="75DF3F41" w14:textId="77777777" w:rsidR="0055744D" w:rsidRDefault="0055744D" w:rsidP="00B52D55">
            <w:pPr>
              <w:pStyle w:val="af8"/>
              <w:overflowPunct/>
              <w:autoSpaceDE/>
              <w:autoSpaceDN/>
              <w:adjustRightInd/>
              <w:spacing w:after="160" w:line="259" w:lineRule="auto"/>
              <w:ind w:left="0"/>
              <w:textAlignment w:val="auto"/>
            </w:pPr>
          </w:p>
          <w:p w14:paraId="4514F757" w14:textId="14112B3C" w:rsidR="0055744D" w:rsidRDefault="0055744D" w:rsidP="00B52D55">
            <w:pPr>
              <w:pStyle w:val="af8"/>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17CCE7C0" w14:textId="77777777" w:rsidTr="002B0B4C">
        <w:tc>
          <w:tcPr>
            <w:tcW w:w="1615" w:type="dxa"/>
            <w:tcBorders>
              <w:top w:val="single" w:sz="4" w:space="0" w:color="auto"/>
              <w:left w:val="single" w:sz="4" w:space="0" w:color="auto"/>
              <w:bottom w:val="single" w:sz="4" w:space="0" w:color="auto"/>
              <w:right w:val="single" w:sz="4" w:space="0" w:color="auto"/>
            </w:tcBorders>
          </w:tcPr>
          <w:p w14:paraId="5A93106D" w14:textId="33482D96"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56E9FCBD"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991C203" w14:textId="7309B26C"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5181EC1E" w14:textId="77777777" w:rsidTr="002B0B4C">
        <w:tc>
          <w:tcPr>
            <w:tcW w:w="1615" w:type="dxa"/>
            <w:tcBorders>
              <w:top w:val="single" w:sz="4" w:space="0" w:color="auto"/>
              <w:left w:val="single" w:sz="4" w:space="0" w:color="auto"/>
              <w:bottom w:val="single" w:sz="4" w:space="0" w:color="auto"/>
              <w:right w:val="single" w:sz="4" w:space="0" w:color="auto"/>
            </w:tcBorders>
          </w:tcPr>
          <w:p w14:paraId="513AB63A" w14:textId="092ECE9A"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546DB5B9" w14:textId="77777777" w:rsidR="008C2807" w:rsidRDefault="008C2807"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FE14E34" w14:textId="4B83885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2F8C43C4" w14:textId="77777777" w:rsidTr="002B0B4C">
        <w:tc>
          <w:tcPr>
            <w:tcW w:w="1615" w:type="dxa"/>
            <w:tcBorders>
              <w:top w:val="single" w:sz="4" w:space="0" w:color="auto"/>
              <w:left w:val="single" w:sz="4" w:space="0" w:color="auto"/>
              <w:bottom w:val="single" w:sz="4" w:space="0" w:color="auto"/>
              <w:right w:val="single" w:sz="4" w:space="0" w:color="auto"/>
            </w:tcBorders>
          </w:tcPr>
          <w:p w14:paraId="1ECD9A51" w14:textId="2C54080A" w:rsidR="006B37A6" w:rsidRDefault="006B37A6" w:rsidP="008C2807">
            <w:pPr>
              <w:spacing w:after="120"/>
              <w:jc w:val="both"/>
              <w:rPr>
                <w:rFonts w:eastAsiaTheme="minorEastAsia" w:hint="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50A5D0C5" w14:textId="77777777" w:rsidR="006B37A6" w:rsidRDefault="006B37A6"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446EA04" w14:textId="43308005" w:rsidR="006B37A6" w:rsidRDefault="006B37A6" w:rsidP="008C2807">
            <w:pPr>
              <w:pStyle w:val="af8"/>
              <w:overflowPunct/>
              <w:autoSpaceDE/>
              <w:autoSpaceDN/>
              <w:adjustRightInd/>
              <w:spacing w:after="160" w:line="259" w:lineRule="auto"/>
              <w:ind w:left="0"/>
              <w:textAlignment w:val="auto"/>
              <w:rPr>
                <w:rFonts w:eastAsiaTheme="minorEastAsia" w:hint="eastAsia"/>
                <w:lang w:eastAsia="zh-CN"/>
              </w:rPr>
            </w:pPr>
            <w:r>
              <w:rPr>
                <w:rFonts w:eastAsiaTheme="minorEastAsia"/>
                <w:lang w:eastAsia="zh-CN"/>
              </w:rPr>
              <w:t xml:space="preserve">We are ok with this proposal if it can be generalized to all CA cases instead of just for DSS. </w:t>
            </w:r>
            <w:bookmarkStart w:id="6" w:name="_GoBack"/>
            <w:bookmarkEnd w:id="6"/>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4 References</w:t>
      </w:r>
    </w:p>
    <w:p w14:paraId="7FE1087A" w14:textId="77777777" w:rsidR="00DF186C" w:rsidRDefault="00DF186C" w:rsidP="00DF186C">
      <w:pPr>
        <w:pStyle w:val="af8"/>
        <w:numPr>
          <w:ilvl w:val="0"/>
          <w:numId w:val="24"/>
        </w:numPr>
        <w:rPr>
          <w:lang w:eastAsia="zh-CN"/>
        </w:rPr>
      </w:pPr>
      <w:r>
        <w:rPr>
          <w:lang w:eastAsia="zh-CN"/>
        </w:rPr>
        <w:t>R1-2108773</w:t>
      </w:r>
      <w:r>
        <w:rPr>
          <w:lang w:eastAsia="zh-CN"/>
        </w:rPr>
        <w:tab/>
        <w:t>Discussion on SCell PDCCH scheduling P(S)Cell PDSCH or PUSCH</w:t>
      </w:r>
      <w:r>
        <w:rPr>
          <w:lang w:eastAsia="zh-CN"/>
        </w:rPr>
        <w:tab/>
        <w:t>Huawei, HiSilicon</w:t>
      </w:r>
    </w:p>
    <w:p w14:paraId="770F3AA3" w14:textId="77777777" w:rsidR="00DF186C" w:rsidRDefault="00DF186C" w:rsidP="00DF186C">
      <w:pPr>
        <w:pStyle w:val="af8"/>
        <w:numPr>
          <w:ilvl w:val="0"/>
          <w:numId w:val="24"/>
        </w:numPr>
        <w:rPr>
          <w:lang w:eastAsia="zh-CN"/>
        </w:rPr>
      </w:pPr>
      <w:r>
        <w:rPr>
          <w:lang w:eastAsia="zh-CN"/>
        </w:rPr>
        <w:t>R1-2108855</w:t>
      </w:r>
      <w:r>
        <w:rPr>
          <w:lang w:eastAsia="zh-CN"/>
        </w:rPr>
        <w:tab/>
        <w:t>Discussion on Cross-Carrier Scheduling from SCell to PCell</w:t>
      </w:r>
      <w:r>
        <w:rPr>
          <w:lang w:eastAsia="zh-CN"/>
        </w:rPr>
        <w:tab/>
        <w:t>ZTE</w:t>
      </w:r>
    </w:p>
    <w:p w14:paraId="1E49650B" w14:textId="77777777" w:rsidR="00DF186C" w:rsidRDefault="00DF186C" w:rsidP="00DF186C">
      <w:pPr>
        <w:pStyle w:val="af8"/>
        <w:numPr>
          <w:ilvl w:val="0"/>
          <w:numId w:val="24"/>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00B62B25" w14:textId="77777777" w:rsidR="00DF186C" w:rsidRDefault="00DF186C" w:rsidP="00DF186C">
      <w:pPr>
        <w:pStyle w:val="af8"/>
        <w:numPr>
          <w:ilvl w:val="0"/>
          <w:numId w:val="24"/>
        </w:numPr>
        <w:rPr>
          <w:lang w:eastAsia="zh-CN"/>
        </w:rPr>
      </w:pPr>
      <w:r>
        <w:rPr>
          <w:lang w:eastAsia="zh-CN"/>
        </w:rPr>
        <w:t>R1-2109005</w:t>
      </w:r>
      <w:r>
        <w:rPr>
          <w:lang w:eastAsia="zh-CN"/>
        </w:rPr>
        <w:tab/>
        <w:t>Discussion on Scell scheduling Pcell</w:t>
      </w:r>
      <w:r>
        <w:rPr>
          <w:lang w:eastAsia="zh-CN"/>
        </w:rPr>
        <w:tab/>
        <w:t>vivo</w:t>
      </w:r>
    </w:p>
    <w:p w14:paraId="67A1DD3E" w14:textId="77777777" w:rsidR="00DF186C" w:rsidRDefault="00DF186C" w:rsidP="00DF186C">
      <w:pPr>
        <w:pStyle w:val="af8"/>
        <w:numPr>
          <w:ilvl w:val="0"/>
          <w:numId w:val="24"/>
        </w:numPr>
        <w:rPr>
          <w:lang w:eastAsia="zh-CN"/>
        </w:rPr>
      </w:pPr>
      <w:r>
        <w:rPr>
          <w:lang w:eastAsia="zh-CN"/>
        </w:rPr>
        <w:t>R1-2109098</w:t>
      </w:r>
      <w:r>
        <w:rPr>
          <w:lang w:eastAsia="zh-CN"/>
        </w:rPr>
        <w:tab/>
        <w:t>Discussion on cross-carrier scheduling from Scell to Pcell</w:t>
      </w:r>
      <w:r>
        <w:rPr>
          <w:lang w:eastAsia="zh-CN"/>
        </w:rPr>
        <w:tab/>
        <w:t>OPPO</w:t>
      </w:r>
    </w:p>
    <w:p w14:paraId="47B17335" w14:textId="77777777" w:rsidR="00DF186C" w:rsidRDefault="00DF186C" w:rsidP="00DF186C">
      <w:pPr>
        <w:pStyle w:val="af8"/>
        <w:numPr>
          <w:ilvl w:val="0"/>
          <w:numId w:val="24"/>
        </w:numPr>
        <w:rPr>
          <w:lang w:eastAsia="zh-CN"/>
        </w:rPr>
      </w:pPr>
      <w:r>
        <w:rPr>
          <w:lang w:eastAsia="zh-CN"/>
        </w:rPr>
        <w:t>R1-2109306</w:t>
      </w:r>
      <w:r>
        <w:rPr>
          <w:lang w:eastAsia="zh-CN"/>
        </w:rPr>
        <w:tab/>
        <w:t>Discussion on cross-carrier scheduling from SCell to Pcell</w:t>
      </w:r>
      <w:r>
        <w:rPr>
          <w:lang w:eastAsia="zh-CN"/>
        </w:rPr>
        <w:tab/>
        <w:t>CMCC</w:t>
      </w:r>
    </w:p>
    <w:p w14:paraId="7D9D9BD5" w14:textId="77777777" w:rsidR="00DF186C" w:rsidRDefault="00DF186C" w:rsidP="00DF186C">
      <w:pPr>
        <w:pStyle w:val="af8"/>
        <w:numPr>
          <w:ilvl w:val="0"/>
          <w:numId w:val="24"/>
        </w:numPr>
        <w:rPr>
          <w:lang w:eastAsia="zh-CN"/>
        </w:rPr>
      </w:pPr>
      <w:r>
        <w:rPr>
          <w:lang w:eastAsia="zh-CN"/>
        </w:rPr>
        <w:t>R1-2109390</w:t>
      </w:r>
      <w:r>
        <w:rPr>
          <w:lang w:eastAsia="zh-CN"/>
        </w:rPr>
        <w:tab/>
        <w:t>Discussion on cross-carrier scheduling from SCell to PCell</w:t>
      </w:r>
      <w:r>
        <w:rPr>
          <w:lang w:eastAsia="zh-CN"/>
        </w:rPr>
        <w:tab/>
        <w:t>Xiaomi</w:t>
      </w:r>
    </w:p>
    <w:p w14:paraId="22702395" w14:textId="77777777" w:rsidR="00DF186C" w:rsidRDefault="00DF186C" w:rsidP="00DF186C">
      <w:pPr>
        <w:pStyle w:val="af8"/>
        <w:numPr>
          <w:ilvl w:val="0"/>
          <w:numId w:val="24"/>
        </w:numPr>
        <w:rPr>
          <w:lang w:eastAsia="zh-CN"/>
        </w:rPr>
      </w:pPr>
      <w:r>
        <w:rPr>
          <w:lang w:eastAsia="zh-CN"/>
        </w:rPr>
        <w:t>R1-2109518</w:t>
      </w:r>
      <w:r>
        <w:rPr>
          <w:lang w:eastAsia="zh-CN"/>
        </w:rPr>
        <w:tab/>
        <w:t>Cross-carrier scheduling from SCell to PCell</w:t>
      </w:r>
      <w:r>
        <w:rPr>
          <w:lang w:eastAsia="zh-CN"/>
        </w:rPr>
        <w:tab/>
        <w:t>Samsung</w:t>
      </w:r>
    </w:p>
    <w:p w14:paraId="4311BF81" w14:textId="77777777" w:rsidR="00DF186C" w:rsidRDefault="00DF186C" w:rsidP="00DF186C">
      <w:pPr>
        <w:pStyle w:val="af8"/>
        <w:numPr>
          <w:ilvl w:val="0"/>
          <w:numId w:val="24"/>
        </w:numPr>
        <w:rPr>
          <w:lang w:eastAsia="zh-CN"/>
        </w:rPr>
      </w:pPr>
      <w:r>
        <w:rPr>
          <w:lang w:eastAsia="zh-CN"/>
        </w:rPr>
        <w:t>R1-2109551</w:t>
      </w:r>
      <w:r>
        <w:rPr>
          <w:lang w:eastAsia="zh-CN"/>
        </w:rPr>
        <w:tab/>
        <w:t>On Cross-Carrier Scheduling from sSCell to P(S)Cell</w:t>
      </w:r>
      <w:r>
        <w:rPr>
          <w:lang w:eastAsia="zh-CN"/>
        </w:rPr>
        <w:tab/>
        <w:t>MediaTek Inc.</w:t>
      </w:r>
    </w:p>
    <w:p w14:paraId="1AEC906E" w14:textId="77777777" w:rsidR="00DF186C" w:rsidRDefault="00DF186C" w:rsidP="00DF186C">
      <w:pPr>
        <w:pStyle w:val="af8"/>
        <w:numPr>
          <w:ilvl w:val="0"/>
          <w:numId w:val="24"/>
        </w:numPr>
        <w:rPr>
          <w:lang w:eastAsia="zh-CN"/>
        </w:rPr>
      </w:pPr>
      <w:r>
        <w:rPr>
          <w:lang w:eastAsia="zh-CN"/>
        </w:rPr>
        <w:t>R1-2109636</w:t>
      </w:r>
      <w:r>
        <w:rPr>
          <w:lang w:eastAsia="zh-CN"/>
        </w:rPr>
        <w:tab/>
        <w:t>On SCell scheduling PCell transmissions</w:t>
      </w:r>
      <w:r>
        <w:rPr>
          <w:lang w:eastAsia="zh-CN"/>
        </w:rPr>
        <w:tab/>
        <w:t>Intel Corporation</w:t>
      </w:r>
    </w:p>
    <w:p w14:paraId="006D9A44" w14:textId="77777777" w:rsidR="00DF186C" w:rsidRDefault="00DF186C" w:rsidP="00DF186C">
      <w:pPr>
        <w:pStyle w:val="af8"/>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af8"/>
        <w:numPr>
          <w:ilvl w:val="0"/>
          <w:numId w:val="24"/>
        </w:numPr>
        <w:rPr>
          <w:lang w:eastAsia="zh-CN"/>
        </w:rPr>
      </w:pPr>
      <w:r>
        <w:rPr>
          <w:lang w:eastAsia="zh-CN"/>
        </w:rPr>
        <w:t>R1-2109820</w:t>
      </w:r>
      <w:r>
        <w:rPr>
          <w:lang w:eastAsia="zh-CN"/>
        </w:rPr>
        <w:tab/>
        <w:t>Discussion on cross-carrier scheduling from SCell to Pcell</w:t>
      </w:r>
      <w:r>
        <w:rPr>
          <w:lang w:eastAsia="zh-CN"/>
        </w:rPr>
        <w:tab/>
        <w:t>ETRI</w:t>
      </w:r>
    </w:p>
    <w:p w14:paraId="7DEB60AB" w14:textId="77777777" w:rsidR="00DF186C" w:rsidRDefault="00DF186C" w:rsidP="00DF186C">
      <w:pPr>
        <w:pStyle w:val="af8"/>
        <w:numPr>
          <w:ilvl w:val="0"/>
          <w:numId w:val="24"/>
        </w:numPr>
        <w:rPr>
          <w:lang w:eastAsia="zh-CN"/>
        </w:rPr>
      </w:pPr>
      <w:r>
        <w:rPr>
          <w:lang w:eastAsia="zh-CN"/>
        </w:rPr>
        <w:t>R1-2109895</w:t>
      </w:r>
      <w:r>
        <w:rPr>
          <w:lang w:eastAsia="zh-CN"/>
        </w:rPr>
        <w:tab/>
        <w:t>Discussion on cross carrier scheduling from sSCell to PCell</w:t>
      </w:r>
      <w:r>
        <w:rPr>
          <w:lang w:eastAsia="zh-CN"/>
        </w:rPr>
        <w:tab/>
        <w:t>InterDigital, Inc.</w:t>
      </w:r>
    </w:p>
    <w:p w14:paraId="49E86CE1" w14:textId="77777777" w:rsidR="00DF186C" w:rsidRDefault="00DF186C" w:rsidP="00DF186C">
      <w:pPr>
        <w:pStyle w:val="af8"/>
        <w:numPr>
          <w:ilvl w:val="0"/>
          <w:numId w:val="24"/>
        </w:numPr>
        <w:rPr>
          <w:lang w:eastAsia="zh-CN"/>
        </w:rPr>
      </w:pPr>
      <w:r>
        <w:rPr>
          <w:lang w:eastAsia="zh-CN"/>
        </w:rPr>
        <w:t>R1-2109938</w:t>
      </w:r>
      <w:r>
        <w:rPr>
          <w:lang w:eastAsia="zh-CN"/>
        </w:rPr>
        <w:tab/>
        <w:t>Cross-carrier scheduling (from Scell to Pcell)</w:t>
      </w:r>
      <w:r>
        <w:rPr>
          <w:lang w:eastAsia="zh-CN"/>
        </w:rPr>
        <w:tab/>
        <w:t>Lenovo, Motorola Mobility</w:t>
      </w:r>
    </w:p>
    <w:p w14:paraId="74A5D36B" w14:textId="77777777" w:rsidR="00DF186C" w:rsidRDefault="00DF186C" w:rsidP="00DF186C">
      <w:pPr>
        <w:pStyle w:val="af8"/>
        <w:numPr>
          <w:ilvl w:val="0"/>
          <w:numId w:val="24"/>
        </w:numPr>
        <w:rPr>
          <w:lang w:eastAsia="zh-CN"/>
        </w:rPr>
      </w:pPr>
      <w:r>
        <w:rPr>
          <w:lang w:eastAsia="zh-CN"/>
        </w:rPr>
        <w:t>R1-2109987</w:t>
      </w:r>
      <w:r>
        <w:rPr>
          <w:lang w:eastAsia="zh-CN"/>
        </w:rPr>
        <w:tab/>
        <w:t>Discussion on cross-carrier scheduling from SCell to Pcell</w:t>
      </w:r>
      <w:r>
        <w:rPr>
          <w:lang w:eastAsia="zh-CN"/>
        </w:rPr>
        <w:tab/>
        <w:t>LG Electronics</w:t>
      </w:r>
    </w:p>
    <w:p w14:paraId="18ACAE5A" w14:textId="77777777" w:rsidR="00DF186C" w:rsidRDefault="00DF186C" w:rsidP="00DF186C">
      <w:pPr>
        <w:pStyle w:val="af8"/>
        <w:numPr>
          <w:ilvl w:val="0"/>
          <w:numId w:val="24"/>
        </w:numPr>
        <w:rPr>
          <w:lang w:eastAsia="zh-CN"/>
        </w:rPr>
      </w:pPr>
      <w:r>
        <w:rPr>
          <w:lang w:eastAsia="zh-CN"/>
        </w:rPr>
        <w:t>R1-2110059</w:t>
      </w:r>
      <w:r>
        <w:rPr>
          <w:lang w:eastAsia="zh-CN"/>
        </w:rPr>
        <w:tab/>
        <w:t>Views on Rel-17 DSS SCell scheduling PCell</w:t>
      </w:r>
      <w:r>
        <w:rPr>
          <w:lang w:eastAsia="zh-CN"/>
        </w:rPr>
        <w:tab/>
        <w:t>Apple</w:t>
      </w:r>
    </w:p>
    <w:p w14:paraId="33A97D8D" w14:textId="77777777" w:rsidR="00DF186C" w:rsidRDefault="00DF186C" w:rsidP="00DF186C">
      <w:pPr>
        <w:pStyle w:val="af8"/>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af8"/>
        <w:numPr>
          <w:ilvl w:val="0"/>
          <w:numId w:val="24"/>
        </w:numPr>
        <w:rPr>
          <w:lang w:eastAsia="zh-CN"/>
        </w:rPr>
      </w:pPr>
      <w:r>
        <w:rPr>
          <w:lang w:eastAsia="zh-CN"/>
        </w:rPr>
        <w:t>R1-2110213</w:t>
      </w:r>
      <w:r>
        <w:rPr>
          <w:lang w:eastAsia="zh-CN"/>
        </w:rPr>
        <w:tab/>
        <w:t>Cross-carrier scheduling from an SCell to the PCell/PSCell</w:t>
      </w:r>
      <w:r>
        <w:rPr>
          <w:lang w:eastAsia="zh-CN"/>
        </w:rPr>
        <w:tab/>
        <w:t>Qualcomm Incorporated</w:t>
      </w:r>
    </w:p>
    <w:p w14:paraId="77B8A6EB" w14:textId="0542E7C0" w:rsidR="00DF186C" w:rsidRDefault="00DF186C" w:rsidP="00DF186C">
      <w:pPr>
        <w:pStyle w:val="af8"/>
        <w:numPr>
          <w:ilvl w:val="0"/>
          <w:numId w:val="24"/>
        </w:numPr>
        <w:rPr>
          <w:lang w:eastAsia="zh-CN"/>
        </w:rPr>
      </w:pPr>
      <w:r>
        <w:rPr>
          <w:lang w:eastAsia="zh-CN"/>
        </w:rPr>
        <w:t>R1-2110376</w:t>
      </w:r>
      <w:r>
        <w:rPr>
          <w:lang w:eastAsia="zh-CN"/>
        </w:rPr>
        <w:tab/>
        <w:t>On cross-carrier scheduling from SCell to Pcell</w:t>
      </w:r>
      <w:r>
        <w:rPr>
          <w:lang w:eastAsia="zh-CN"/>
        </w:rPr>
        <w:tab/>
        <w:t>Nokia, Nokia Shanghai Bell</w:t>
      </w:r>
    </w:p>
    <w:p w14:paraId="72C1669F" w14:textId="77777777" w:rsidR="00DF186C" w:rsidRDefault="00DF186C" w:rsidP="00DF186C">
      <w:pPr>
        <w:pStyle w:val="af8"/>
        <w:ind w:left="450"/>
        <w:rPr>
          <w:lang w:eastAsia="zh-CN"/>
        </w:rPr>
      </w:pPr>
    </w:p>
    <w:p w14:paraId="1545E4F7" w14:textId="77777777" w:rsidR="00F713FE" w:rsidRDefault="00853400">
      <w:pPr>
        <w:pStyle w:val="af8"/>
        <w:numPr>
          <w:ilvl w:val="0"/>
          <w:numId w:val="24"/>
        </w:numPr>
      </w:pPr>
      <w:r>
        <w:br w:type="page"/>
      </w:r>
    </w:p>
    <w:p w14:paraId="356D91CD"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2"/>
      </w:pPr>
      <w:r>
        <w:t>Agreements from RAN1#103-e</w:t>
      </w:r>
    </w:p>
    <w:p w14:paraId="2763D1B0" w14:textId="77777777" w:rsidR="00F713FE" w:rsidRDefault="00853400">
      <w:pPr>
        <w:pStyle w:val="af8"/>
        <w:ind w:left="360"/>
        <w:rPr>
          <w:b/>
          <w:bCs/>
          <w:u w:val="single"/>
          <w:lang w:eastAsia="zh-CN"/>
        </w:rPr>
      </w:pPr>
      <w:r>
        <w:rPr>
          <w:b/>
          <w:bCs/>
          <w:u w:val="single"/>
          <w:lang w:eastAsia="zh-CN"/>
        </w:rPr>
        <w:t>Conclusion</w:t>
      </w:r>
    </w:p>
    <w:p w14:paraId="3B700E20" w14:textId="77777777" w:rsidR="00F713FE" w:rsidRDefault="00853400">
      <w:pPr>
        <w:pStyle w:val="af8"/>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54DABC83" w14:textId="77777777" w:rsidR="00F713FE" w:rsidRDefault="00853400">
      <w:pPr>
        <w:pStyle w:val="af8"/>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14:paraId="2A9B62C7" w14:textId="77777777" w:rsidR="00F713FE" w:rsidRDefault="00F713FE">
      <w:pPr>
        <w:rPr>
          <w:lang w:val="en-US" w:eastAsia="zh-CN"/>
        </w:rPr>
      </w:pPr>
    </w:p>
    <w:p w14:paraId="26293FC4" w14:textId="77777777" w:rsidR="00F713FE" w:rsidRDefault="00853400">
      <w:pPr>
        <w:pStyle w:val="af8"/>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af8"/>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43AA36F" w14:textId="77777777" w:rsidR="00F713FE" w:rsidRDefault="00853400">
      <w:pPr>
        <w:pStyle w:val="af8"/>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on PCell/PSCell USS set(s), and can be configured to monitor them only on the sSCell USS set(s)</w:t>
      </w:r>
      <w:bookmarkEnd w:id="7"/>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PCell USS set(s) and sSCell USS sets </w:t>
      </w:r>
      <w:bookmarkEnd w:id="9"/>
      <w:r>
        <w:rPr>
          <w:lang w:eastAsia="zh-CN"/>
        </w:rPr>
        <w:t>simultaneously</w:t>
      </w:r>
    </w:p>
    <w:bookmarkEnd w:id="10"/>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11" w:name="_Hlk72302558"/>
      <w:r>
        <w:rPr>
          <w:lang w:eastAsia="zh-CN"/>
        </w:rPr>
        <w:t>Dynamic switching of PDCCH monitoring of DCI formats 0_1,1_1,0_2,1_2 between monitoring on PCell/PSCell USS sets and monitoring on sSCell USS sets is supported</w:t>
      </w:r>
    </w:p>
    <w:bookmarkEnd w:id="11"/>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Impact of sSCell activation/deactivation and sSCell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14:paraId="3786BBE8" w14:textId="77777777"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F03856E" w14:textId="77777777" w:rsidR="00F713FE" w:rsidRDefault="00F713FE">
      <w:pPr>
        <w:rPr>
          <w:lang w:val="en-US" w:eastAsia="zh-CN"/>
        </w:rPr>
      </w:pPr>
    </w:p>
    <w:p w14:paraId="65229AF6" w14:textId="77777777" w:rsidR="00F713FE" w:rsidRDefault="00853400">
      <w:pPr>
        <w:pStyle w:val="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2D019C9D" w14:textId="77777777" w:rsidR="00F713FE" w:rsidRDefault="00F713FE">
      <w:pPr>
        <w:rPr>
          <w:lang w:val="en-US" w:eastAsia="zh-CN"/>
        </w:rPr>
      </w:pPr>
    </w:p>
    <w:p w14:paraId="31E2005D" w14:textId="77777777" w:rsidR="00F713FE" w:rsidRDefault="00853400">
      <w:pPr>
        <w:pStyle w:val="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14:paraId="53C1ACBE" w14:textId="77777777" w:rsidR="00F713FE" w:rsidRDefault="00853400">
      <w:pPr>
        <w:pStyle w:val="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812B35">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812B35">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812B35">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2E4AFF5F" w14:textId="77777777" w:rsidR="00F713FE" w:rsidRDefault="00812B35">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Specification supports dormant BWP operation on sSCell for a UE is configured CCS from sSCell to P(S)Cell.</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On sSCell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On sSCell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PDCCH BD handling when monitoringCapabilityConfig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F4CA0" w14:textId="77777777" w:rsidR="005D0E6D" w:rsidRDefault="005D0E6D">
      <w:pPr>
        <w:spacing w:line="240" w:lineRule="auto"/>
      </w:pPr>
      <w:r>
        <w:separator/>
      </w:r>
    </w:p>
  </w:endnote>
  <w:endnote w:type="continuationSeparator" w:id="0">
    <w:p w14:paraId="4D28E825" w14:textId="77777777" w:rsidR="005D0E6D" w:rsidRDefault="005D0E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BA5AE" w14:textId="77777777" w:rsidR="00812B35" w:rsidRDefault="00812B35">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73005C3" w14:textId="77777777" w:rsidR="00812B35" w:rsidRDefault="00812B35">
    <w:pPr>
      <w:pStyle w:val="af"/>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69800" w14:textId="0779003C" w:rsidR="00812B35" w:rsidRDefault="00812B35">
    <w:pPr>
      <w:pStyle w:val="af"/>
      <w:ind w:right="360"/>
    </w:pPr>
    <w:r>
      <w:rPr>
        <w:rStyle w:val="af5"/>
      </w:rPr>
      <w:fldChar w:fldCharType="begin"/>
    </w:r>
    <w:r>
      <w:rPr>
        <w:rStyle w:val="af5"/>
      </w:rPr>
      <w:instrText xml:space="preserve"> PAGE </w:instrText>
    </w:r>
    <w:r>
      <w:rPr>
        <w:rStyle w:val="af5"/>
      </w:rPr>
      <w:fldChar w:fldCharType="separate"/>
    </w:r>
    <w:r w:rsidR="006B37A6">
      <w:rPr>
        <w:rStyle w:val="af5"/>
        <w:noProof/>
      </w:rPr>
      <w:t>1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6B37A6">
      <w:rPr>
        <w:rStyle w:val="af5"/>
        <w:noProof/>
      </w:rPr>
      <w:t>26</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1DD149" w14:textId="77777777" w:rsidR="005D0E6D" w:rsidRDefault="005D0E6D">
      <w:pPr>
        <w:spacing w:after="0" w:line="240" w:lineRule="auto"/>
      </w:pPr>
      <w:r>
        <w:separator/>
      </w:r>
    </w:p>
  </w:footnote>
  <w:footnote w:type="continuationSeparator" w:id="0">
    <w:p w14:paraId="56376343" w14:textId="77777777" w:rsidR="005D0E6D" w:rsidRDefault="005D0E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381F4" w14:textId="77777777" w:rsidR="00812B35" w:rsidRDefault="00812B3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7"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4"/>
  </w:num>
  <w:num w:numId="3">
    <w:abstractNumId w:val="34"/>
  </w:num>
  <w:num w:numId="4">
    <w:abstractNumId w:val="7"/>
  </w:num>
  <w:num w:numId="5">
    <w:abstractNumId w:val="30"/>
  </w:num>
  <w:num w:numId="6">
    <w:abstractNumId w:val="17"/>
  </w:num>
  <w:num w:numId="7">
    <w:abstractNumId w:val="22"/>
  </w:num>
  <w:num w:numId="8">
    <w:abstractNumId w:val="24"/>
  </w:num>
  <w:num w:numId="9">
    <w:abstractNumId w:val="18"/>
  </w:num>
  <w:num w:numId="10">
    <w:abstractNumId w:val="16"/>
  </w:num>
  <w:num w:numId="11">
    <w:abstractNumId w:val="13"/>
  </w:num>
  <w:num w:numId="12">
    <w:abstractNumId w:val="3"/>
  </w:num>
  <w:num w:numId="13">
    <w:abstractNumId w:val="8"/>
  </w:num>
  <w:num w:numId="14">
    <w:abstractNumId w:val="4"/>
  </w:num>
  <w:num w:numId="15">
    <w:abstractNumId w:val="2"/>
  </w:num>
  <w:num w:numId="16">
    <w:abstractNumId w:val="28"/>
  </w:num>
  <w:num w:numId="17">
    <w:abstractNumId w:val="27"/>
  </w:num>
  <w:num w:numId="18">
    <w:abstractNumId w:val="19"/>
  </w:num>
  <w:num w:numId="19">
    <w:abstractNumId w:val="1"/>
  </w:num>
  <w:num w:numId="20">
    <w:abstractNumId w:val="5"/>
  </w:num>
  <w:num w:numId="21">
    <w:abstractNumId w:val="12"/>
  </w:num>
  <w:num w:numId="22">
    <w:abstractNumId w:val="25"/>
  </w:num>
  <w:num w:numId="23">
    <w:abstractNumId w:val="36"/>
  </w:num>
  <w:num w:numId="24">
    <w:abstractNumId w:val="10"/>
  </w:num>
  <w:num w:numId="25">
    <w:abstractNumId w:val="9"/>
  </w:num>
  <w:num w:numId="26">
    <w:abstractNumId w:val="29"/>
  </w:num>
  <w:num w:numId="27">
    <w:abstractNumId w:val="33"/>
  </w:num>
  <w:num w:numId="28">
    <w:abstractNumId w:val="0"/>
  </w:num>
  <w:num w:numId="29">
    <w:abstractNumId w:val="20"/>
  </w:num>
  <w:num w:numId="30">
    <w:abstractNumId w:val="22"/>
  </w:num>
  <w:num w:numId="31">
    <w:abstractNumId w:val="25"/>
  </w:num>
  <w:num w:numId="32">
    <w:abstractNumId w:val="11"/>
  </w:num>
  <w:num w:numId="33">
    <w:abstractNumId w:val="31"/>
  </w:num>
  <w:num w:numId="34">
    <w:abstractNumId w:val="26"/>
  </w:num>
  <w:num w:numId="35">
    <w:abstractNumId w:val="21"/>
  </w:num>
  <w:num w:numId="36">
    <w:abstractNumId w:val="37"/>
  </w:num>
  <w:num w:numId="37">
    <w:abstractNumId w:val="6"/>
  </w:num>
  <w:num w:numId="38">
    <w:abstractNumId w:val="35"/>
  </w:num>
  <w:num w:numId="39">
    <w:abstractNumId w:val="23"/>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9CC"/>
    <w:rsid w:val="00804BC0"/>
    <w:rsid w:val="00805384"/>
    <w:rsid w:val="008053D3"/>
    <w:rsid w:val="00806F0E"/>
    <w:rsid w:val="008073DB"/>
    <w:rsid w:val="00807889"/>
    <w:rsid w:val="00807DA8"/>
    <w:rsid w:val="00811235"/>
    <w:rsid w:val="00811E29"/>
    <w:rsid w:val="00812810"/>
    <w:rsid w:val="00812909"/>
    <w:rsid w:val="00812B35"/>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楷体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页脚 Char"/>
    <w:basedOn w:val="a0"/>
    <w:link w:val="af"/>
    <w:uiPriority w:val="99"/>
    <w:qFormat/>
    <w:rPr>
      <w:rFonts w:ascii="Arial" w:eastAsia="宋体" w:hAnsi="Arial" w:cs="Times New Roman"/>
      <w:b/>
      <w:i/>
      <w:sz w:val="18"/>
      <w:szCs w:val="20"/>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8">
    <w:name w:val="页眉 Char"/>
    <w:basedOn w:val="a0"/>
    <w:link w:val="af0"/>
    <w:uiPriority w:val="99"/>
    <w:qFormat/>
    <w:rPr>
      <w:rFonts w:ascii="Times New Roman" w:eastAsia="宋体" w:hAnsi="Times New Roman" w:cs="Times New Roman"/>
      <w:sz w:val="20"/>
      <w:szCs w:val="20"/>
      <w:lang w:val="en-GB" w:eastAsia="en-US"/>
    </w:rPr>
  </w:style>
  <w:style w:type="paragraph" w:styleId="af8">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ñ弌’i"/>
    <w:basedOn w:val="a"/>
    <w:link w:val="Chara"/>
    <w:uiPriority w:val="34"/>
    <w:qFormat/>
    <w:pPr>
      <w:ind w:left="720"/>
      <w:contextualSpacing/>
      <w:textAlignment w:val="baseline"/>
    </w:pPr>
  </w:style>
  <w:style w:type="character" w:customStyle="1" w:styleId="2Char">
    <w:name w:val="标题 2 Char"/>
    <w:basedOn w:val="a0"/>
    <w:link w:val="2"/>
    <w:qFormat/>
    <w:rPr>
      <w:rFonts w:ascii="Arial" w:eastAsia="宋体" w:hAnsi="Arial" w:cs="Arial"/>
      <w:sz w:val="28"/>
      <w:szCs w:val="28"/>
    </w:rPr>
  </w:style>
  <w:style w:type="character" w:customStyle="1" w:styleId="Char">
    <w:name w:val="批注框文本 Char"/>
    <w:basedOn w:val="a0"/>
    <w:link w:val="a3"/>
    <w:uiPriority w:val="99"/>
    <w:semiHidden/>
    <w:qFormat/>
    <w:rPr>
      <w:rFonts w:ascii="Segoe UI" w:eastAsia="宋体" w:hAnsi="Segoe UI" w:cs="Segoe UI"/>
      <w:sz w:val="18"/>
      <w:szCs w:val="18"/>
      <w:lang w:val="en-GB" w:eastAsia="en-US"/>
    </w:rPr>
  </w:style>
  <w:style w:type="character" w:customStyle="1" w:styleId="Chara">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8"/>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正文文本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Char5">
    <w:name w:val="文档结构图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标题 4 Char"/>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题注 Char"/>
    <w:link w:val="a6"/>
    <w:qFormat/>
    <w:rPr>
      <w:lang w:val="en-GB" w:eastAsia="en-US"/>
    </w:rPr>
  </w:style>
  <w:style w:type="character" w:customStyle="1" w:styleId="Char6">
    <w:name w:val="尾注文本 Char"/>
    <w:basedOn w:val="a0"/>
    <w:link w:val="ad"/>
    <w:uiPriority w:val="99"/>
    <w:semiHidden/>
    <w:qFormat/>
    <w:rPr>
      <w:rFonts w:ascii="Times New Roman" w:eastAsia="宋体" w:hAnsi="Times New Roman" w:cs="Times New Roman"/>
      <w:sz w:val="20"/>
      <w:szCs w:val="20"/>
      <w:lang w:val="en-GB" w:eastAsia="en-US"/>
    </w:rPr>
  </w:style>
  <w:style w:type="character" w:customStyle="1" w:styleId="Char9">
    <w:name w:val="脚注文本 Char"/>
    <w:basedOn w:val="a0"/>
    <w:link w:val="af2"/>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批注文字 Char"/>
    <w:basedOn w:val="a0"/>
    <w:link w:val="a8"/>
    <w:uiPriority w:val="99"/>
    <w:qFormat/>
    <w:rPr>
      <w:rFonts w:ascii="Times New Roman" w:eastAsia="宋体" w:hAnsi="Times New Roman" w:cs="Times New Roman"/>
      <w:sz w:val="20"/>
      <w:szCs w:val="20"/>
      <w:lang w:val="en-GB" w:eastAsia="en-US"/>
    </w:rPr>
  </w:style>
  <w:style w:type="character" w:customStyle="1" w:styleId="Char4">
    <w:name w:val="批注主题 Char"/>
    <w:basedOn w:val="Char3"/>
    <w:link w:val="a9"/>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Char1">
    <w:name w:val="正文文本缩进 Char"/>
    <w:basedOn w:val="a0"/>
    <w:link w:val="a5"/>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802</Words>
  <Characters>5017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ZTE-Xingguang</cp:lastModifiedBy>
  <cp:revision>2</cp:revision>
  <dcterms:created xsi:type="dcterms:W3CDTF">2021-10-12T10:02:00Z</dcterms:created>
  <dcterms:modified xsi:type="dcterms:W3CDTF">2021-10-1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